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F3D48" w14:textId="4879808B" w:rsidR="00197D6B" w:rsidRDefault="00197D6B" w:rsidP="00197D6B">
      <w:pPr>
        <w:jc w:val="center"/>
        <w:rPr>
          <w:rFonts w:ascii="Arial" w:hAnsi="Arial" w:cs="Arial"/>
          <w:lang w:val="en-US"/>
        </w:rPr>
      </w:pPr>
      <w:r w:rsidRPr="00197D6B">
        <w:rPr>
          <w:rFonts w:ascii="Arial" w:hAnsi="Arial" w:cs="Arial"/>
          <w:lang w:val="en-US"/>
        </w:rPr>
        <w:t>Recycled P</w:t>
      </w:r>
      <w:r w:rsidR="00502E5A">
        <w:rPr>
          <w:rFonts w:ascii="Arial" w:hAnsi="Arial" w:cs="Arial"/>
          <w:lang w:val="en-US"/>
        </w:rPr>
        <w:t>S</w:t>
      </w:r>
      <w:r w:rsidRPr="00197D6B">
        <w:rPr>
          <w:rFonts w:ascii="Arial" w:hAnsi="Arial" w:cs="Arial"/>
          <w:lang w:val="en-US"/>
        </w:rPr>
        <w:t xml:space="preserve"> Flakes Characteristics</w:t>
      </w:r>
    </w:p>
    <w:p w14:paraId="67FC81CA" w14:textId="5D0C0211" w:rsidR="00197D6B" w:rsidRPr="00B90CAA" w:rsidRDefault="00197D6B" w:rsidP="00197D6B">
      <w:pPr>
        <w:jc w:val="center"/>
        <w:rPr>
          <w:rFonts w:ascii="Arial" w:hAnsi="Arial" w:cs="Arial"/>
          <w:sz w:val="16"/>
          <w:szCs w:val="16"/>
          <w:lang w:val="en-US"/>
        </w:rPr>
      </w:pPr>
    </w:p>
    <w:tbl>
      <w:tblPr>
        <w:tblStyle w:val="GridTable5Dark-Accent3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605"/>
        <w:gridCol w:w="2430"/>
        <w:gridCol w:w="1727"/>
        <w:gridCol w:w="2254"/>
      </w:tblGrid>
      <w:tr w:rsidR="00197D6B" w:rsidRPr="00A364F6" w14:paraId="4E8A4484" w14:textId="77777777" w:rsidTr="007C7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haracteristics</w:t>
                </w:r>
              </w:p>
            </w:sdtContent>
          </w:sdt>
        </w:tc>
        <w:tc>
          <w:tcPr>
            <w:tcW w:w="6411" w:type="dxa"/>
            <w:gridSpan w:val="3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A364F6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scription</w:t>
                </w:r>
              </w:p>
            </w:sdtContent>
          </w:sdt>
        </w:tc>
      </w:tr>
      <w:tr w:rsidR="00197D6B" w:rsidRPr="00A364F6" w14:paraId="10C3401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0905919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9735CC3" w14:textId="535327FB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name of product"/>
            <w:tag w:val="Indicate the name of product"/>
            <w:id w:val="1920054979"/>
            <w:placeholder>
              <w:docPart w:val="25DA770E5E1647588DB6046793BE893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49BA7264" w14:textId="5FA7AF00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1843C43D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9102706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D7EA36C" w14:textId="01D305D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roduct refere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reference product"/>
            <w:tag w:val="Indicate the reference product"/>
            <w:id w:val="-603960677"/>
            <w:placeholder>
              <w:docPart w:val="8C2C82FD714C4D0A92A1DDB792E46BA8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E5043BE" w14:textId="3164728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008FE656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82370157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0F67B4B5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lication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for which applications the product can be used"/>
            <w:tag w:val="Indicate for which applications the product can be used"/>
            <w:id w:val="9565082"/>
            <w:placeholder>
              <w:docPart w:val="2F8289CF650E43C7BC4B187BF300D9E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148DC8" w14:textId="65381FE3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6BCA540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81783222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2B8418F5" w14:textId="638FEB08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Origin of the materi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origin of the waste used to producte the product (see glossary)"/>
            <w:tag w:val="Indicate the origin of the waste used to producte the product (see glossary)"/>
            <w:id w:val="1492137729"/>
            <w:placeholder>
              <w:docPart w:val="8ED4AE1B383243A48DB0D8BD9761463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5BE2CD3" w14:textId="3BF0707B" w:rsidR="00197D6B" w:rsidRPr="00A364F6" w:rsidRDefault="00197D6B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97D6B" w:rsidRPr="00A364F6" w14:paraId="324871F8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31975861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197D6B" w:rsidRPr="00A364F6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colour of the product (see glossary)"/>
            <w:tag w:val="Indicate the colour of the product (see glossary)"/>
            <w:id w:val="278540217"/>
            <w:placeholder>
              <w:docPart w:val="0AAA0F5871E040369B078290249267CC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1390BA51" w14:textId="0845E4C6" w:rsidR="00197D6B" w:rsidRPr="00A364F6" w:rsidRDefault="00197D6B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9B5126" w:rsidRPr="00A364F6" w14:paraId="3A0168A3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1231732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35628708" w14:textId="5EB9B3FD" w:rsidR="009B5126" w:rsidRPr="00A364F6" w:rsidRDefault="009B5126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echnical Properties</w:t>
                </w:r>
              </w:p>
            </w:tc>
          </w:sdtContent>
        </w:sdt>
        <w:tc>
          <w:tcPr>
            <w:tcW w:w="2430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70652610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1FE2FF79" w14:textId="2FE3888C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alue</w:t>
                </w:r>
              </w:p>
            </w:sdtContent>
          </w:sdt>
        </w:tc>
        <w:tc>
          <w:tcPr>
            <w:tcW w:w="1727" w:type="dxa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1670315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26F75F5" w14:textId="6A4B8B24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Unit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44288404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254" w:type="dxa"/>
                <w:vAlign w:val="center"/>
              </w:tcPr>
              <w:p w14:paraId="690D3043" w14:textId="58299333" w:rsidR="009B5126" w:rsidRPr="00A364F6" w:rsidRDefault="009B5126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es</w:t>
                </w:r>
                <w:r w:rsidR="006A38ED"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t method</w:t>
                </w:r>
              </w:p>
            </w:tc>
          </w:sdtContent>
        </w:sdt>
      </w:tr>
      <w:tr w:rsidR="009B5126" w:rsidRPr="00A364F6" w14:paraId="24BA050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56658627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6317F713" w14:textId="195C71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ensity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73220688"/>
            <w:placeholder>
              <w:docPart w:val="B83AEA1F936F46D3A636341AC42A625E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96E8725" w14:textId="1BBD1CCD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937873859"/>
              <w:lock w:val="contentLocked"/>
              <w:placeholder>
                <w:docPart w:val="911323DD64CE4478966F0CDCC7398665"/>
              </w:placeholder>
              <w:text/>
            </w:sdtPr>
            <w:sdtEndPr/>
            <w:sdtContent>
              <w:p w14:paraId="104357DB" w14:textId="2F8062B8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A364F6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97561782"/>
              <w:lock w:val="contentLocked"/>
              <w:placeholder>
                <w:docPart w:val="5F073543A30B4A3B86027B7D78B265B0"/>
              </w:placeholder>
              <w:text/>
            </w:sdtPr>
            <w:sdtEndPr/>
            <w:sdtContent>
              <w:p w14:paraId="028E35FE" w14:textId="6A886362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83-1:2019</w:t>
                </w:r>
              </w:p>
            </w:sdtContent>
          </w:sdt>
        </w:tc>
      </w:tr>
      <w:tr w:rsidR="009B5126" w:rsidRPr="00A364F6" w14:paraId="09AC94A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85889286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5FFE8EFE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Bulk density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1408536"/>
            <w:placeholder>
              <w:docPart w:val="A97A5911E2FD40998CE03723212B0B8B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5BDC631" w14:textId="75D1E6FF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447298"/>
              <w:lock w:val="contentLocked"/>
              <w:placeholder>
                <w:docPart w:val="850692EEAC834CB19B0CCACB8A384B0D"/>
              </w:placeholder>
              <w:text/>
            </w:sdtPr>
            <w:sdtEndPr/>
            <w:sdtContent>
              <w:p w14:paraId="5C690C75" w14:textId="1F261F11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cm</w:t>
                </w:r>
                <w:r w:rsidRPr="00724B91">
                  <w:rPr>
                    <w:rFonts w:ascii="Arial" w:hAnsi="Arial" w:cs="Arial"/>
                    <w:sz w:val="18"/>
                    <w:szCs w:val="18"/>
                    <w:vertAlign w:val="superscript"/>
                    <w:lang w:val="en-US"/>
                  </w:rPr>
                  <w:t>3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 or kg/m</w:t>
                </w:r>
                <w:r w:rsidRPr="00724B91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3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5847356"/>
              <w:lock w:val="contentLocked"/>
              <w:placeholder>
                <w:docPart w:val="5342786526974FDABAD836265FBAA836"/>
              </w:placeholder>
              <w:text/>
            </w:sdtPr>
            <w:sdtEndPr/>
            <w:sdtContent>
              <w:p w14:paraId="450FC95B" w14:textId="299AB713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60</w:t>
                </w:r>
              </w:p>
            </w:sdtContent>
          </w:sdt>
        </w:tc>
      </w:tr>
      <w:tr w:rsidR="009B5126" w:rsidRPr="00A364F6" w14:paraId="65A6758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779536058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CCEC5E5" w14:textId="73180688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lt flow r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400799678"/>
            <w:placeholder>
              <w:docPart w:val="92BCE0169DD34C938177AC0F804648E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638AC120" w14:textId="28F9D0B9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138373"/>
              <w:lock w:val="contentLocked"/>
              <w:placeholder>
                <w:docPart w:val="64E422B934694E8E88FDCCB8A5ECE9B0"/>
              </w:placeholder>
              <w:text/>
            </w:sdtPr>
            <w:sdtEndPr/>
            <w:sdtContent>
              <w:p w14:paraId="5D1FC7C8" w14:textId="58B43AD3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g/10min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1084768378"/>
              <w:lock w:val="contentLocked"/>
              <w:placeholder>
                <w:docPart w:val="065744AFEC754527A12CECB6A614A278"/>
              </w:placeholder>
              <w:text/>
            </w:sdtPr>
            <w:sdtEndPr/>
            <w:sdtContent>
              <w:p w14:paraId="274037B9" w14:textId="0960698A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1133-1:2011</w:t>
                </w:r>
              </w:p>
            </w:sdtContent>
          </w:sdt>
        </w:tc>
      </w:tr>
      <w:tr w:rsidR="009B5126" w:rsidRPr="00A364F6" w14:paraId="6669AF94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11984081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1C15CB9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sh content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556268808"/>
            <w:placeholder>
              <w:docPart w:val="B8F693DCC5E54E41B6B6E241220CA1AD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777BAE0C" w14:textId="6B2DEA0B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831754324"/>
              <w:lock w:val="contentLocked"/>
              <w:placeholder>
                <w:docPart w:val="853052AC1F1B4F2FA553529A0C11CA0F"/>
              </w:placeholder>
              <w:text/>
            </w:sdtPr>
            <w:sdtEndPr/>
            <w:sdtContent>
              <w:p w14:paraId="5ED0EF87" w14:textId="7770694C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118407894"/>
              <w:lock w:val="contentLocked"/>
              <w:placeholder>
                <w:docPart w:val="077D093F12F94074992E4A697330F80F"/>
              </w:placeholder>
              <w:text/>
            </w:sdtPr>
            <w:sdtEndPr/>
            <w:sdtContent>
              <w:p w14:paraId="108200E9" w14:textId="4B3C928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ISO 3451-1:2019</w:t>
                </w:r>
              </w:p>
            </w:sdtContent>
          </w:sdt>
        </w:tc>
      </w:tr>
      <w:tr w:rsidR="009B5126" w:rsidRPr="00A364F6" w14:paraId="56F3D4AF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95421327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74ED73CC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Flake size </w:t>
                </w:r>
                <w:r w:rsidRPr="00BE0D08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averag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695137500"/>
            <w:placeholder>
              <w:docPart w:val="06E9E485B64A4EF5BDDD49D8993C9507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2AB5F6BD" w14:textId="2E034782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139618344"/>
              <w:lock w:val="contentLocked"/>
              <w:placeholder>
                <w:docPart w:val="5556E2DB47654C25912C5EC2A2013A00"/>
              </w:placeholder>
              <w:text/>
            </w:sdtPr>
            <w:sdtEndPr/>
            <w:sdtContent>
              <w:p w14:paraId="21C7899A" w14:textId="353DED81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634447568"/>
              <w:lock w:val="contentLocked"/>
              <w:placeholder>
                <w:docPart w:val="12D89F22493A449A9CE10374E6662AD3"/>
              </w:placeholder>
              <w:text/>
            </w:sdtPr>
            <w:sdtEndPr/>
            <w:sdtContent>
              <w:p w14:paraId="7EF6A3B8" w14:textId="1B5C36DE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</w:t>
                </w:r>
                <w:r w:rsidR="00E23C0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2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:2007</w:t>
                </w:r>
              </w:p>
            </w:sdtContent>
          </w:sdt>
        </w:tc>
      </w:tr>
      <w:tr w:rsidR="009B5126" w:rsidRPr="00A364F6" w14:paraId="74F0C632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4617427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3332DBD" w14:textId="164AD617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Flake distribution </w:t>
                </w:r>
                <w:r w:rsidRPr="00BE0D08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(min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</w:t>
                </w:r>
                <w:r w:rsidRPr="00BE0D08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US"/>
                  </w:rPr>
                  <w:t>– max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843121350"/>
            <w:placeholder>
              <w:docPart w:val="4C28576CC941424CBFAB9600BACB8BE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3D6EA8A4" w14:textId="121CEBD1" w:rsidR="009B5126" w:rsidRPr="00A364F6" w:rsidRDefault="006A38ED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3653700"/>
              <w:lock w:val="contentLocked"/>
              <w:placeholder>
                <w:docPart w:val="BE8FF407CDC14798A31C5D764A2F253E"/>
              </w:placeholder>
              <w:text/>
            </w:sdtPr>
            <w:sdtEndPr/>
            <w:sdtContent>
              <w:p w14:paraId="59487484" w14:textId="36E0F2CA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581329448"/>
              <w:lock w:val="contentLocked"/>
              <w:placeholder>
                <w:docPart w:val="78C8082E95674D14916096626A0D6367"/>
              </w:placeholder>
              <w:text/>
            </w:sdtPr>
            <w:sdtEndPr/>
            <w:sdtContent>
              <w:p w14:paraId="4BAADD18" w14:textId="2ADE2D00" w:rsidR="009B5126" w:rsidRPr="00A364F6" w:rsidRDefault="00B90CAA" w:rsidP="007C7C5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</w:t>
                </w:r>
                <w:r w:rsidR="00E23C04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2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:2007</w:t>
                </w:r>
              </w:p>
            </w:sdtContent>
          </w:sdt>
        </w:tc>
      </w:tr>
      <w:tr w:rsidR="009B5126" w:rsidRPr="00A364F6" w14:paraId="5CE1B91B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06851085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3F05C42" w14:textId="5EA10E9F" w:rsidR="009B5126" w:rsidRPr="00A364F6" w:rsidRDefault="006A38ED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oistur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05846958"/>
            <w:placeholder>
              <w:docPart w:val="68927025456640059EC564CAE1A4E0DC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7101FA0" w14:textId="45CB706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1232965557"/>
              <w:lock w:val="contentLocked"/>
              <w:placeholder>
                <w:docPart w:val="A06E0AEA6C1E471886998229C31D07C6"/>
              </w:placeholder>
              <w:text/>
            </w:sdtPr>
            <w:sdtEndPr/>
            <w:sdtContent>
              <w:p w14:paraId="509A1A2F" w14:textId="05EE5E9E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weight %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47664848"/>
              <w:lock w:val="contentLocked"/>
              <w:placeholder>
                <w:docPart w:val="9FF21024CA7347A0BA1476B9D28917D9"/>
              </w:placeholder>
              <w:text/>
            </w:sdtPr>
            <w:sdtEndPr/>
            <w:sdtContent>
              <w:p w14:paraId="42EB6DD7" w14:textId="42BBE179" w:rsidR="009B5126" w:rsidRPr="00A364F6" w:rsidRDefault="00B90CAA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Moisture Analyser / infrared heater or TGA </w:t>
                </w:r>
                <w:r w:rsidR="0050117F">
                  <w:rPr>
                    <w:rFonts w:ascii="Arial" w:hAnsi="Arial" w:cs="Arial"/>
                    <w:sz w:val="18"/>
                    <w:szCs w:val="18"/>
                    <w:lang w:val="en-US"/>
                  </w:rPr>
                  <w:t xml:space="preserve">EN 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ISO 11358-1:2014</w:t>
                </w:r>
              </w:p>
            </w:sdtContent>
          </w:sdt>
        </w:tc>
      </w:tr>
      <w:tr w:rsidR="001A33CC" w:rsidRPr="00A364F6" w14:paraId="7B097E45" w14:textId="77777777" w:rsidTr="00C427E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4"/>
            <w:tcBorders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51E28B5E" w14:textId="14EACC56" w:rsidR="001A33CC" w:rsidRDefault="00966EF4" w:rsidP="007C7C5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1372180699"/>
                <w:lock w:val="contentLocked"/>
                <w:placeholder>
                  <w:docPart w:val="3FD814F3350F49B9AF3D02929C88BB9D"/>
                </w:placeholder>
                <w:text/>
              </w:sdtPr>
              <w:sdtEndPr/>
              <w:sdtContent>
                <w:r w:rsidR="001A33CC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Impurities</w:t>
                </w:r>
              </w:sdtContent>
            </w:sdt>
          </w:p>
        </w:tc>
      </w:tr>
      <w:tr w:rsidR="009B5126" w:rsidRPr="00A364F6" w14:paraId="29CC545D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75530779"/>
            <w:lock w:val="contentLocked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5A871F24" w14:textId="17A84CF3" w:rsidR="009B5126" w:rsidRPr="00A364F6" w:rsidRDefault="001A33CC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Metal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121573290"/>
            <w:placeholder>
              <w:docPart w:val="DB99344588DA40B4BEBCC73E91B7F132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C29C38" w14:textId="5DC2DDC3" w:rsidR="009B5126" w:rsidRPr="00A364F6" w:rsidRDefault="006A38ED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575516932"/>
              <w:lock w:val="contentLocked"/>
              <w:placeholder>
                <w:docPart w:val="E01869A0EF2F4A1BBBB931B809DD7674"/>
              </w:placeholder>
              <w:text/>
            </w:sdtPr>
            <w:sdtEndPr/>
            <w:sdtContent>
              <w:p w14:paraId="20EFD8A7" w14:textId="18420C48" w:rsidR="009B5126" w:rsidRPr="00A364F6" w:rsidRDefault="001A33C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pp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2098823673"/>
              <w:lock w:val="contentLocked"/>
              <w:placeholder>
                <w:docPart w:val="6D20A1B7428343ECABD0D1C8546B9FAE"/>
              </w:placeholder>
              <w:text/>
            </w:sdtPr>
            <w:sdtEndPr/>
            <w:sdtContent>
              <w:p w14:paraId="2C573D03" w14:textId="3C9C947C" w:rsidR="009B5126" w:rsidRPr="00A364F6" w:rsidRDefault="001A33CC" w:rsidP="007C7C5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2:2007</w:t>
                </w:r>
              </w:p>
            </w:sdtContent>
          </w:sdt>
        </w:tc>
      </w:tr>
      <w:tr w:rsidR="001A33CC" w:rsidRPr="00A364F6" w14:paraId="190ED455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725516456"/>
            <w:lock w:val="contentLocked"/>
            <w:placeholder>
              <w:docPart w:val="130CA84D6D69459FA844F3E3835BD53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4D7AF395" w:rsidR="001A33CC" w:rsidRPr="00A364F6" w:rsidRDefault="001A33CC" w:rsidP="001A33C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pe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467698656"/>
            <w:placeholder>
              <w:docPart w:val="FDDC05845AF6485DB8488AE545E78902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41C68BB9" w14:textId="45E1D430" w:rsidR="001A33CC" w:rsidRPr="00A364F6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369605078"/>
              <w:lock w:val="contentLocked"/>
              <w:placeholder>
                <w:docPart w:val="50493EDE5C01469C8F30ED8314BD2EB0"/>
              </w:placeholder>
              <w:text/>
            </w:sdtPr>
            <w:sdtEndPr/>
            <w:sdtContent>
              <w:p w14:paraId="78EB1E68" w14:textId="36F18F31" w:rsidR="001A33CC" w:rsidRPr="00A364F6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pp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383991808"/>
              <w:lock w:val="contentLocked"/>
              <w:placeholder>
                <w:docPart w:val="5042AC7DDCD34D2D99A2B734438BDC93"/>
              </w:placeholder>
              <w:text/>
            </w:sdtPr>
            <w:sdtEndPr/>
            <w:sdtContent>
              <w:p w14:paraId="6EFA72B1" w14:textId="68CCDE78" w:rsidR="001A33CC" w:rsidRPr="00A364F6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2:2007</w:t>
                </w:r>
              </w:p>
            </w:sdtContent>
          </w:sdt>
        </w:tc>
      </w:tr>
      <w:tr w:rsidR="001A33CC" w:rsidRPr="00A364F6" w14:paraId="44C09555" w14:textId="77777777" w:rsidTr="00AE7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921098086"/>
            <w:lock w:val="contentLocked"/>
            <w:placeholder>
              <w:docPart w:val="AFA486C100D6493CB22FCB7F13C5E1D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single" w:sz="4" w:space="0" w:color="auto"/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2EA9891" w14:textId="34C02FA0" w:rsidR="001A33CC" w:rsidRDefault="001A33CC" w:rsidP="001A33CC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Other </w:t>
                </w:r>
                <w:r w:rsidR="00AE7F2F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</w:t>
                </w: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lastic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45516076"/>
            <w:placeholder>
              <w:docPart w:val="DD7CAD3351F448CE84AAE8173E1C2111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0CEBD0A4" w14:textId="1CFB5E63" w:rsidR="001A33CC" w:rsidRDefault="001A33CC" w:rsidP="001A33C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982769496"/>
              <w:lock w:val="contentLocked"/>
              <w:placeholder>
                <w:docPart w:val="939F852B843E480FBE3136DA9B305A70"/>
              </w:placeholder>
              <w:text/>
            </w:sdtPr>
            <w:sdtEndPr/>
            <w:sdtContent>
              <w:p w14:paraId="4DAFCE83" w14:textId="06724E40" w:rsidR="001A33CC" w:rsidRDefault="001A33CC" w:rsidP="001A33C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pp</w:t>
                </w:r>
                <w:r w:rsidRPr="00A364F6">
                  <w:rPr>
                    <w:rFonts w:ascii="Arial" w:hAnsi="Arial" w:cs="Arial"/>
                    <w:sz w:val="18"/>
                    <w:szCs w:val="18"/>
                    <w:lang w:val="en-US"/>
                  </w:rPr>
                  <w:t>m</w:t>
                </w:r>
              </w:p>
            </w:sdtContent>
          </w:sdt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469098395"/>
              <w:lock w:val="contentLocked"/>
              <w:placeholder>
                <w:docPart w:val="F3D4618A9B2C4E8499911721D0A004B1"/>
              </w:placeholder>
              <w:text/>
            </w:sdtPr>
            <w:sdtEndPr/>
            <w:sdtContent>
              <w:p w14:paraId="6C925480" w14:textId="0346B398" w:rsidR="001A33CC" w:rsidRDefault="001A33CC" w:rsidP="001A33C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EN 15342:2007</w:t>
                </w:r>
              </w:p>
            </w:sdtContent>
          </w:sdt>
        </w:tc>
      </w:tr>
      <w:tr w:rsidR="001A33CC" w:rsidRPr="00A364F6" w14:paraId="215AD2EE" w14:textId="77777777" w:rsidTr="00AE7F2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396007524"/>
            <w:lock w:val="contentLocked"/>
            <w:placeholder>
              <w:docPart w:val="35A5C26ED71643678BE0B9CC0D9FAE9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top w:val="single" w:sz="4" w:space="0" w:color="auto"/>
                  <w:left w:val="single" w:sz="4" w:space="0" w:color="auto"/>
                </w:tcBorders>
                <w:shd w:val="clear" w:color="auto" w:fill="auto"/>
                <w:vAlign w:val="center"/>
              </w:tcPr>
              <w:p w14:paraId="711E6AB6" w14:textId="62346864" w:rsidR="001A33CC" w:rsidRDefault="00AE7F2F" w:rsidP="001A33CC">
                <w:pPr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Appearanc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9599072"/>
            <w:placeholder>
              <w:docPart w:val="772BE2BB394D4041A13FE8221BA7210F"/>
            </w:placeholder>
            <w:showingPlcHdr/>
          </w:sdtPr>
          <w:sdtEndPr/>
          <w:sdtContent>
            <w:tc>
              <w:tcPr>
                <w:tcW w:w="2430" w:type="dxa"/>
                <w:shd w:val="clear" w:color="auto" w:fill="auto"/>
                <w:vAlign w:val="center"/>
              </w:tcPr>
              <w:p w14:paraId="36F0C3D3" w14:textId="67A7538F" w:rsidR="001A33CC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tc>
          <w:tcPr>
            <w:tcW w:w="1727" w:type="dxa"/>
            <w:shd w:val="clear" w:color="auto" w:fill="auto"/>
            <w:vAlign w:val="center"/>
          </w:tcPr>
          <w:p w14:paraId="4D954B4B" w14:textId="5D2BDA4B" w:rsidR="001A33CC" w:rsidRDefault="001A33CC" w:rsidP="001A3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2254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-2017144953"/>
              <w:lock w:val="contentLocked"/>
              <w:placeholder>
                <w:docPart w:val="783649A174944167BFF03AAE9EE92CC6"/>
              </w:placeholder>
              <w:text/>
            </w:sdtPr>
            <w:sdtEndPr/>
            <w:sdtContent>
              <w:p w14:paraId="73766DAF" w14:textId="1563DEED" w:rsidR="001A33CC" w:rsidRDefault="00C74584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>
                  <w:rPr>
                    <w:rFonts w:ascii="Arial" w:hAnsi="Arial" w:cs="Arial"/>
                    <w:sz w:val="18"/>
                    <w:szCs w:val="18"/>
                    <w:lang w:val="en-US"/>
                  </w:rPr>
                  <w:t>Visual Inspection</w:t>
                </w:r>
              </w:p>
            </w:sdtContent>
          </w:sdt>
        </w:tc>
      </w:tr>
      <w:tr w:rsidR="001A33CC" w:rsidRPr="00A364F6" w14:paraId="7B3D355C" w14:textId="77777777" w:rsidTr="00C42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p w14:paraId="64362ACE" w14:textId="4D0DC987" w:rsidR="001A33CC" w:rsidRPr="00A364F6" w:rsidRDefault="00966EF4" w:rsidP="001A33CC">
            <w:pPr>
              <w:rPr>
                <w:rFonts w:ascii="Arial" w:hAnsi="Arial" w:cs="Arial"/>
                <w:color w:val="auto"/>
                <w:sz w:val="18"/>
                <w:szCs w:val="18"/>
                <w:lang w:val="en-US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US"/>
                </w:rPr>
                <w:id w:val="-497189681"/>
                <w:lock w:val="contentLocked"/>
                <w:placeholder>
                  <w:docPart w:val="46A3FED9F078475ABCBA1C27D8394BA5"/>
                </w:placeholder>
                <w:text/>
              </w:sdtPr>
              <w:sdtEndPr/>
              <w:sdtContent>
                <w:r w:rsidR="001A33CC"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</w:t>
                </w:r>
              </w:sdtContent>
            </w:sdt>
          </w:p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D150A6A" w14:textId="65C5E204" w:rsidR="001A33CC" w:rsidRPr="00A364F6" w:rsidRDefault="001A33CC" w:rsidP="001A3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1A33CC" w:rsidRPr="00A364F6" w14:paraId="13641C60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39042373"/>
            <w:lock w:val="contentLocked"/>
            <w:placeholder>
              <w:docPart w:val="46A3FED9F078475ABCBA1C27D8394BA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634F4BE" w14:textId="6AB745A9" w:rsidR="001A33CC" w:rsidRPr="00A364F6" w:rsidRDefault="001A33CC" w:rsidP="001A33C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Packaging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used packaging"/>
            <w:id w:val="1229882735"/>
            <w:placeholder>
              <w:docPart w:val="14660CEF182A4B43977F38DB62511560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689E13A2" w14:textId="77777777" w:rsidR="001A33CC" w:rsidRPr="00A364F6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1A33CC" w:rsidRPr="00A364F6" w14:paraId="0E4D2207" w14:textId="77777777" w:rsidTr="007C7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647468155"/>
            <w:lock w:val="contentLocked"/>
            <w:placeholder>
              <w:docPart w:val="46A3FED9F078475ABCBA1C27D8394BA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1A33CC" w:rsidRPr="00A364F6" w:rsidRDefault="001A33CC" w:rsidP="001A33C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ansport/contract document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80900585"/>
            <w:lock w:val="contentLocked"/>
            <w:placeholder>
              <w:docPart w:val="F194980E325B453D98D10C3959528C34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7F056DAA" w14:textId="5ADA2EF3" w:rsidR="001A33CC" w:rsidRPr="00A364F6" w:rsidRDefault="001A33CC" w:rsidP="001A33C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The documen</w:t>
                </w:r>
                <w:r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(s)</w:t>
                </w: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 xml:space="preserve"> will be provided with the product.</w:t>
                </w:r>
              </w:p>
            </w:tc>
          </w:sdtContent>
        </w:sdt>
      </w:tr>
      <w:tr w:rsidR="001A33CC" w:rsidRPr="00A364F6" w14:paraId="40E3297C" w14:textId="77777777" w:rsidTr="007C7C5A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515067411"/>
            <w:lock w:val="contentLocked"/>
            <w:placeholder>
              <w:docPart w:val="46A3FED9F078475ABCBA1C27D8394BA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73FB2F70" w:rsidR="001A33CC" w:rsidRPr="00A364F6" w:rsidRDefault="001A33CC" w:rsidP="001A33CC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Truck load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alias w:val="Indicate the minimum truck load"/>
            <w:id w:val="-712495176"/>
            <w:placeholder>
              <w:docPart w:val="C66EDC5A8E2946399EA8649FCBCB3776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  <w:vAlign w:val="center"/>
              </w:tcPr>
              <w:p w14:paraId="03A08A38" w14:textId="77777777" w:rsidR="001A33CC" w:rsidRPr="00A364F6" w:rsidRDefault="001A33CC" w:rsidP="001A33C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7E4B0CD3" w14:textId="77777777" w:rsidTr="00C42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tcBorders>
              <w:left w:val="none" w:sz="0" w:space="0" w:color="auto"/>
            </w:tcBorders>
            <w:shd w:val="clear" w:color="auto" w:fill="EDEDED" w:themeFill="accent3" w:themeFillTint="33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US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A364F6" w:rsidRDefault="00B90CAA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S</w:t>
                </w: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</w:rPr>
                  <w:t>uppli</w:t>
                </w:r>
                <w:proofErr w:type="spellStart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er</w:t>
                </w:r>
                <w:proofErr w:type="spellEnd"/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 xml:space="preserve"> information</w:t>
                </w:r>
              </w:p>
            </w:sdtContent>
          </w:sdt>
        </w:tc>
        <w:tc>
          <w:tcPr>
            <w:tcW w:w="6411" w:type="dxa"/>
            <w:gridSpan w:val="3"/>
            <w:shd w:val="clear" w:color="auto" w:fill="EDEDED" w:themeFill="accent3" w:themeFillTint="33"/>
            <w:vAlign w:val="center"/>
          </w:tcPr>
          <w:p w14:paraId="08108F03" w14:textId="77777777" w:rsidR="00B90CAA" w:rsidRPr="00A364F6" w:rsidRDefault="00B90CAA" w:rsidP="00EF6E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B90CAA" w:rsidRPr="00A364F6" w14:paraId="2773C0F7" w14:textId="77777777" w:rsidTr="00C427E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2037F756" w14:textId="422DD25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1E185B50" w14:textId="78B87A65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1E7BBD26" w14:textId="77777777" w:rsidTr="00C42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1EBE805A" w14:textId="27688F31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0D4EAE27" w14:textId="1668048F" w:rsidR="00B90CAA" w:rsidRPr="00A364F6" w:rsidRDefault="00A364F6" w:rsidP="00EF6E6F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tr w:rsidR="00B90CAA" w:rsidRPr="00A364F6" w14:paraId="2EFD1FA8" w14:textId="77777777" w:rsidTr="00C427E0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60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EDEDED" w:themeFill="accent3" w:themeFillTint="33"/>
                <w:vAlign w:val="center"/>
              </w:tcPr>
              <w:p w14:paraId="0C143060" w14:textId="594AFFEC" w:rsidR="00B90CAA" w:rsidRPr="00A364F6" w:rsidRDefault="00A364F6" w:rsidP="00EF6E6F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</w:pPr>
                <w:r w:rsidRPr="00A364F6">
                  <w:rPr>
                    <w:rFonts w:ascii="Arial" w:hAnsi="Arial" w:cs="Arial"/>
                    <w:color w:val="auto"/>
                    <w:sz w:val="18"/>
                    <w:szCs w:val="18"/>
                    <w:lang w:val="en-US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US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411" w:type="dxa"/>
                <w:gridSpan w:val="3"/>
                <w:shd w:val="clear" w:color="auto" w:fill="auto"/>
              </w:tcPr>
              <w:p w14:paraId="7D9096FB" w14:textId="63D0CB32" w:rsidR="00B90CAA" w:rsidRPr="00A364F6" w:rsidRDefault="00A364F6" w:rsidP="00EF6E6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US"/>
                  </w:rPr>
                </w:pPr>
                <w:r w:rsidRPr="00A364F6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Default="002B4410">
      <w:pPr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br w:type="page"/>
      </w:r>
    </w:p>
    <w:p w14:paraId="00E4D163" w14:textId="77777777" w:rsidR="009C6A45" w:rsidRDefault="009C6A45">
      <w:pPr>
        <w:rPr>
          <w:rFonts w:ascii="Arial" w:hAnsi="Arial" w:cs="Arial"/>
          <w:sz w:val="16"/>
          <w:szCs w:val="16"/>
          <w:lang w:val="en-US"/>
        </w:rPr>
      </w:pPr>
    </w:p>
    <w:sdt>
      <w:sdtPr>
        <w:rPr>
          <w:rFonts w:ascii="Arial" w:hAnsi="Arial" w:cs="Arial"/>
          <w:sz w:val="16"/>
          <w:szCs w:val="16"/>
          <w:lang w:val="en-US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Default="002B4410" w:rsidP="002B4410">
          <w:pPr>
            <w:rPr>
              <w:rFonts w:ascii="Arial" w:hAnsi="Arial" w:cs="Arial"/>
              <w:sz w:val="16"/>
              <w:szCs w:val="16"/>
              <w:lang w:val="en-US"/>
            </w:rPr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US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67C266AD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14:paraId="27E9D7C3" w14:textId="77777777" w:rsidR="002B4410" w:rsidRDefault="002B4410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14:paraId="0D0927B1" w14:textId="34460AA9" w:rsidR="00A364F6" w:rsidRPr="00C74584" w:rsidRDefault="00CD58CC" w:rsidP="00C74584">
          <w:pPr>
            <w:pStyle w:val="ListParagraph"/>
            <w:numPr>
              <w:ilvl w:val="0"/>
              <w:numId w:val="1"/>
            </w:numPr>
            <w:spacing w:after="0" w:line="240" w:lineRule="auto"/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</w:t>
          </w:r>
          <w:r w:rsidR="002B4410">
            <w:rPr>
              <w:rFonts w:ascii="Arial" w:hAnsi="Arial" w:cs="Arial"/>
              <w:sz w:val="16"/>
              <w:szCs w:val="16"/>
              <w:lang w:val="en-US"/>
            </w:rPr>
            <w:t xml:space="preserve">: describe </w:t>
          </w:r>
          <w:r w:rsidR="003515EB">
            <w:rPr>
              <w:rFonts w:ascii="Arial" w:hAnsi="Arial" w:cs="Arial"/>
              <w:sz w:val="16"/>
              <w:szCs w:val="16"/>
              <w:lang w:val="en-US"/>
            </w:rPr>
            <w:t>if the flake has a normal appearance</w:t>
          </w:r>
        </w:p>
      </w:sdtContent>
    </w:sdt>
    <w:sectPr w:rsidR="00A364F6" w:rsidRPr="00C74584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1E2C6" w14:textId="77777777" w:rsidR="00887B06" w:rsidRDefault="00887B06" w:rsidP="00197D6B">
      <w:pPr>
        <w:spacing w:after="0" w:line="240" w:lineRule="auto"/>
      </w:pPr>
      <w:r>
        <w:separator/>
      </w:r>
    </w:p>
  </w:endnote>
  <w:endnote w:type="continuationSeparator" w:id="0">
    <w:p w14:paraId="4CC2C942" w14:textId="77777777" w:rsidR="00887B06" w:rsidRDefault="00887B06" w:rsidP="0019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67B5E765" w:rsidR="00A364F6" w:rsidRPr="00A364F6" w:rsidRDefault="00C427E0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 w:rsidRPr="00A364F6">
          <w:rPr>
            <w:rFonts w:ascii="Arial" w:hAnsi="Arial" w:cs="Arial"/>
            <w:sz w:val="16"/>
            <w:szCs w:val="16"/>
          </w:rPr>
          <w:t xml:space="preserve">These </w:t>
        </w:r>
        <w:r>
          <w:rPr>
            <w:rFonts w:ascii="Arial" w:hAnsi="Arial" w:cs="Arial"/>
            <w:sz w:val="16"/>
            <w:szCs w:val="16"/>
            <w:lang w:val="en-US"/>
          </w:rPr>
          <w:t xml:space="preserve">recyclates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  <w:lang w:val="en-US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  <w:lang w:val="en-US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  <w:lang w:val="en-US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67732" w14:textId="77777777" w:rsidR="00887B06" w:rsidRDefault="00887B06" w:rsidP="00197D6B">
      <w:pPr>
        <w:spacing w:after="0" w:line="240" w:lineRule="auto"/>
      </w:pPr>
      <w:r>
        <w:separator/>
      </w:r>
    </w:p>
  </w:footnote>
  <w:footnote w:type="continuationSeparator" w:id="0">
    <w:p w14:paraId="6D6BB62A" w14:textId="77777777" w:rsidR="00887B06" w:rsidRDefault="00887B06" w:rsidP="00197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EFC2" w14:textId="37F9B260" w:rsidR="00197D6B" w:rsidRDefault="00966EF4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mwqAUAQSGwZiwAAAA="/>
  </w:docVars>
  <w:rsids>
    <w:rsidRoot w:val="00197D6B"/>
    <w:rsid w:val="000019A6"/>
    <w:rsid w:val="000A2C24"/>
    <w:rsid w:val="00115212"/>
    <w:rsid w:val="00156EB3"/>
    <w:rsid w:val="00197D6B"/>
    <w:rsid w:val="001A33CC"/>
    <w:rsid w:val="00201811"/>
    <w:rsid w:val="002B4410"/>
    <w:rsid w:val="003515EB"/>
    <w:rsid w:val="0049140E"/>
    <w:rsid w:val="0050117F"/>
    <w:rsid w:val="00502E5A"/>
    <w:rsid w:val="00511359"/>
    <w:rsid w:val="00662EE6"/>
    <w:rsid w:val="006A38ED"/>
    <w:rsid w:val="007241A2"/>
    <w:rsid w:val="00724B91"/>
    <w:rsid w:val="00781769"/>
    <w:rsid w:val="007C7C5A"/>
    <w:rsid w:val="00882D9E"/>
    <w:rsid w:val="00887B06"/>
    <w:rsid w:val="0091339A"/>
    <w:rsid w:val="00966EF4"/>
    <w:rsid w:val="009B5126"/>
    <w:rsid w:val="009C6A45"/>
    <w:rsid w:val="00A364F6"/>
    <w:rsid w:val="00A55D42"/>
    <w:rsid w:val="00AD68E3"/>
    <w:rsid w:val="00AE7F2F"/>
    <w:rsid w:val="00B20341"/>
    <w:rsid w:val="00B90CAA"/>
    <w:rsid w:val="00BE0D08"/>
    <w:rsid w:val="00C427E0"/>
    <w:rsid w:val="00C74584"/>
    <w:rsid w:val="00CD58CC"/>
    <w:rsid w:val="00D62AAF"/>
    <w:rsid w:val="00E23C04"/>
    <w:rsid w:val="00E90648"/>
    <w:rsid w:val="00F175EB"/>
    <w:rsid w:val="00F563DD"/>
    <w:rsid w:val="00F965F4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CEC9457"/>
  <w15:chartTrackingRefBased/>
  <w15:docId w15:val="{5DB84DE9-3F2D-4ABA-8B77-BA54FB236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6326D6" w:rsidP="006326D6">
          <w:pPr>
            <w:pStyle w:val="8B4261CBA40E422F9268B691C3A193DB31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25DA770E5E1647588DB6046793BE8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EE7A7-704C-4505-A953-E8D4840A60AD}"/>
      </w:docPartPr>
      <w:docPartBody>
        <w:p w:rsidR="00483CC1" w:rsidRDefault="006326D6" w:rsidP="006326D6">
          <w:pPr>
            <w:pStyle w:val="25DA770E5E1647588DB6046793BE8936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C2C82FD714C4D0A92A1DDB792E4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98B0-2A61-4328-BD22-5FF805D0D1FD}"/>
      </w:docPartPr>
      <w:docPartBody>
        <w:p w:rsidR="00483CC1" w:rsidRDefault="006326D6" w:rsidP="006326D6">
          <w:pPr>
            <w:pStyle w:val="8C2C82FD714C4D0A92A1DDB792E46BA8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2F8289CF650E43C7BC4B187BF300D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0D09C-B94E-4EFE-92C6-A6FC68F6916E}"/>
      </w:docPartPr>
      <w:docPartBody>
        <w:p w:rsidR="00483CC1" w:rsidRDefault="006326D6" w:rsidP="006326D6">
          <w:pPr>
            <w:pStyle w:val="2F8289CF650E43C7BC4B187BF300D9E5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8ED4AE1B383243A48DB0D8BD97614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FB850-826A-4D4B-BD82-3ACC8E85989B}"/>
      </w:docPartPr>
      <w:docPartBody>
        <w:p w:rsidR="00483CC1" w:rsidRDefault="006326D6" w:rsidP="006326D6">
          <w:pPr>
            <w:pStyle w:val="8ED4AE1B383243A48DB0D8BD97614630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AAA0F5871E040369B07829024926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832F-EDC4-4D56-A6A9-77F2B822EE73}"/>
      </w:docPartPr>
      <w:docPartBody>
        <w:p w:rsidR="00483CC1" w:rsidRDefault="006326D6" w:rsidP="006326D6">
          <w:pPr>
            <w:pStyle w:val="0AAA0F5871E040369B078290249267CC28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97A5911E2FD40998CE03723212B0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538D-9EEE-4AEB-BCBF-75F2CF5831BF}"/>
      </w:docPartPr>
      <w:docPartBody>
        <w:p w:rsidR="00483CC1" w:rsidRDefault="006326D6" w:rsidP="006326D6">
          <w:pPr>
            <w:pStyle w:val="A97A5911E2FD40998CE03723212B0B8B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2BCE0169DD34C938177AC0F8046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50041-1040-46B7-99CD-5E3C61C85B19}"/>
      </w:docPartPr>
      <w:docPartBody>
        <w:p w:rsidR="00483CC1" w:rsidRDefault="006326D6" w:rsidP="006326D6">
          <w:pPr>
            <w:pStyle w:val="92BCE0169DD34C938177AC0F804648E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F693DCC5E54E41B6B6E241220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D1BC-D479-48F6-956C-9AA886CC7A59}"/>
      </w:docPartPr>
      <w:docPartBody>
        <w:p w:rsidR="00483CC1" w:rsidRDefault="006326D6" w:rsidP="006326D6">
          <w:pPr>
            <w:pStyle w:val="B8F693DCC5E54E41B6B6E241220CA1AD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E9E485B64A4EF5BDDD49D8993C9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9C4D5-1FC9-4993-9CEC-2DCB838F93CA}"/>
      </w:docPartPr>
      <w:docPartBody>
        <w:p w:rsidR="00483CC1" w:rsidRDefault="006326D6" w:rsidP="006326D6">
          <w:pPr>
            <w:pStyle w:val="06E9E485B64A4EF5BDDD49D8993C9507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C28576CC941424CBFAB9600BACB8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336CE-CF68-4FCD-85C8-F4091A13E7B7}"/>
      </w:docPartPr>
      <w:docPartBody>
        <w:p w:rsidR="00483CC1" w:rsidRDefault="006326D6" w:rsidP="006326D6">
          <w:pPr>
            <w:pStyle w:val="4C28576CC941424CBFAB9600BACB8BEF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68927025456640059EC564CAE1A4E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0B35A-3DDF-48B6-9760-F0196D7E906C}"/>
      </w:docPartPr>
      <w:docPartBody>
        <w:p w:rsidR="00483CC1" w:rsidRDefault="006326D6" w:rsidP="006326D6">
          <w:pPr>
            <w:pStyle w:val="68927025456640059EC564CAE1A4E0DC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B99344588DA40B4BEBCC73E91B7F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0BDE0-6634-4C9D-B88C-B0B40674F309}"/>
      </w:docPartPr>
      <w:docPartBody>
        <w:p w:rsidR="00483CC1" w:rsidRDefault="006326D6" w:rsidP="006326D6">
          <w:pPr>
            <w:pStyle w:val="DB99344588DA40B4BEBCC73E91B7F13226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83AEA1F936F46D3A636341AC42A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525A-B2DE-4BB3-B3AB-C565A29A399A}"/>
      </w:docPartPr>
      <w:docPartBody>
        <w:p w:rsidR="00483CC1" w:rsidRDefault="006326D6" w:rsidP="006326D6">
          <w:pPr>
            <w:pStyle w:val="B83AEA1F936F46D3A636341AC42A625E25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11323DD64CE4478966F0CDCC7398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AB06FE-A2CD-4049-97C4-4B36F9B17587}"/>
      </w:docPartPr>
      <w:docPartBody>
        <w:p w:rsidR="00483CC1" w:rsidRDefault="006851BB" w:rsidP="006851BB">
          <w:pPr>
            <w:pStyle w:val="911323DD64CE4478966F0CDCC73986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692EEAC834CB19B0CCACB8A384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6E848-30CA-49C1-B9B6-A821C1A84297}"/>
      </w:docPartPr>
      <w:docPartBody>
        <w:p w:rsidR="00483CC1" w:rsidRDefault="006851BB" w:rsidP="006851BB">
          <w:pPr>
            <w:pStyle w:val="850692EEAC834CB19B0CCACB8A384B0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E422B934694E8E88FDCCB8A5ECE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BDC60-3ACE-4A33-BE35-B4E5CECD8DBB}"/>
      </w:docPartPr>
      <w:docPartBody>
        <w:p w:rsidR="00483CC1" w:rsidRDefault="006851BB" w:rsidP="006851BB">
          <w:pPr>
            <w:pStyle w:val="64E422B934694E8E88FDCCB8A5ECE9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3052AC1F1B4F2FA553529A0C11C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0D4B-9BE7-43A1-BA12-BED5F3C1C7CE}"/>
      </w:docPartPr>
      <w:docPartBody>
        <w:p w:rsidR="00483CC1" w:rsidRDefault="006851BB" w:rsidP="006851BB">
          <w:pPr>
            <w:pStyle w:val="853052AC1F1B4F2FA553529A0C11CA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56E2DB47654C25912C5EC2A2013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6F632-8A4F-4CBD-9253-8ECA11D950D7}"/>
      </w:docPartPr>
      <w:docPartBody>
        <w:p w:rsidR="00483CC1" w:rsidRDefault="006851BB" w:rsidP="006851BB">
          <w:pPr>
            <w:pStyle w:val="5556E2DB47654C25912C5EC2A2013A0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FF407CDC14798A31C5D764A2F2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5BC43-4806-4494-8FF3-6EAB7155AFB7}"/>
      </w:docPartPr>
      <w:docPartBody>
        <w:p w:rsidR="00483CC1" w:rsidRDefault="006851BB" w:rsidP="006851BB">
          <w:pPr>
            <w:pStyle w:val="BE8FF407CDC14798A31C5D764A2F253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6E0AEA6C1E471886998229C31D0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1E96-3154-4E76-9077-7AC41BF0ECF3}"/>
      </w:docPartPr>
      <w:docPartBody>
        <w:p w:rsidR="00483CC1" w:rsidRDefault="006851BB" w:rsidP="006851BB">
          <w:pPr>
            <w:pStyle w:val="A06E0AEA6C1E471886998229C31D07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073543A30B4A3B86027B7D78B26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B684F-9296-4F8D-81AF-EA84F96901FD}"/>
      </w:docPartPr>
      <w:docPartBody>
        <w:p w:rsidR="00483CC1" w:rsidRDefault="006851BB" w:rsidP="006851BB">
          <w:pPr>
            <w:pStyle w:val="5F073543A30B4A3B86027B7D78B265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42786526974FDABAD836265FBA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05E22-EB7B-43CA-A676-0F66208EC12F}"/>
      </w:docPartPr>
      <w:docPartBody>
        <w:p w:rsidR="00483CC1" w:rsidRDefault="006851BB" w:rsidP="006851BB">
          <w:pPr>
            <w:pStyle w:val="5342786526974FDABAD836265FBAA83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5744AFEC754527A12CECB6A614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494FE-AF59-48E1-975D-4D4B2DFC6D8D}"/>
      </w:docPartPr>
      <w:docPartBody>
        <w:p w:rsidR="00483CC1" w:rsidRDefault="006851BB" w:rsidP="006851BB">
          <w:pPr>
            <w:pStyle w:val="065744AFEC754527A12CECB6A614A27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D093F12F94074992E4A697330F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4F1DB-92B7-4F71-A0CE-4A273F13D179}"/>
      </w:docPartPr>
      <w:docPartBody>
        <w:p w:rsidR="00483CC1" w:rsidRDefault="006851BB" w:rsidP="006851BB">
          <w:pPr>
            <w:pStyle w:val="077D093F12F94074992E4A697330F80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89F22493A449A9CE10374E6662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C4991-0F75-462E-BDDB-CBFE17D38241}"/>
      </w:docPartPr>
      <w:docPartBody>
        <w:p w:rsidR="00483CC1" w:rsidRDefault="006851BB" w:rsidP="006851BB">
          <w:pPr>
            <w:pStyle w:val="12D89F22493A449A9CE10374E6662A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C8082E95674D14916096626A0D6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C5101-CB6F-4EBC-AA26-1D68A3EB8166}"/>
      </w:docPartPr>
      <w:docPartBody>
        <w:p w:rsidR="00483CC1" w:rsidRDefault="006851BB" w:rsidP="006851BB">
          <w:pPr>
            <w:pStyle w:val="78C8082E95674D14916096626A0D636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21024CA7347A0BA1476B9D289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1A485-740F-40CC-8E04-95AC3F091ACB}"/>
      </w:docPartPr>
      <w:docPartBody>
        <w:p w:rsidR="00483CC1" w:rsidRDefault="006851BB" w:rsidP="006851BB">
          <w:pPr>
            <w:pStyle w:val="9FF21024CA7347A0BA1476B9D28917D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0A1B7428343ECABD0D1C8546B9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25072-4D82-4BD0-8586-744CD2B5AB2F}"/>
      </w:docPartPr>
      <w:docPartBody>
        <w:p w:rsidR="00483CC1" w:rsidRDefault="006851BB" w:rsidP="006851BB">
          <w:pPr>
            <w:pStyle w:val="6D20A1B7428343ECABD0D1C8546B9FA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6326D6" w:rsidP="006326D6">
          <w:pPr>
            <w:pStyle w:val="5A0B7126673E44D494CBC5353CC23485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6326D6" w:rsidP="006326D6">
          <w:pPr>
            <w:pStyle w:val="064C8B26D95340D0ADD404550F0F80E2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6326D6" w:rsidP="006326D6">
          <w:pPr>
            <w:pStyle w:val="CE38DC525B424561904AF43FD85BAA3921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6326D6" w:rsidP="006326D6">
          <w:pPr>
            <w:pStyle w:val="BFBC9BA8A1F542E88CE4BBD27051A21E16"/>
          </w:pPr>
          <w:r w:rsidRPr="00A364F6">
            <w:rPr>
              <w:rFonts w:ascii="Arial" w:hAnsi="Arial" w:cs="Arial"/>
              <w:sz w:val="16"/>
              <w:szCs w:val="16"/>
            </w:rPr>
            <w:t xml:space="preserve">These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recyclates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  <w:lang w:val="en-US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  <w:lang w:val="en-US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  <w:lang w:val="en-US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A868A2" w:rsidRDefault="006326D6" w:rsidP="006326D6">
          <w:pPr>
            <w:pStyle w:val="09DCFA631F414449A0E130D2C7A6743E11"/>
          </w:pPr>
          <w:r w:rsidRPr="00340E75">
            <w:rPr>
              <w:rFonts w:ascii="Arial" w:hAnsi="Arial" w:cs="Arial"/>
              <w:b/>
              <w:bCs/>
              <w:sz w:val="20"/>
              <w:szCs w:val="20"/>
              <w:lang w:val="en-US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6326D6" w:rsidRDefault="006326D6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Origin: Post-consumer and/or Pre-consumer</w:t>
          </w:r>
        </w:p>
        <w:p w:rsidR="006326D6" w:rsidRDefault="006326D6" w:rsidP="002B4410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Colour: Transparent, translucent, light dark or other</w:t>
          </w:r>
        </w:p>
        <w:p w:rsidR="00A868A2" w:rsidRDefault="006326D6" w:rsidP="006326D6">
          <w:pPr>
            <w:pStyle w:val="DF9981638779416AA166C1DDB905D7C08"/>
          </w:pPr>
          <w:r>
            <w:rPr>
              <w:rFonts w:ascii="Arial" w:hAnsi="Arial" w:cs="Arial"/>
              <w:sz w:val="16"/>
              <w:szCs w:val="16"/>
              <w:lang w:val="en-US"/>
            </w:rPr>
            <w:t>Appearance: describe if the flake has a normal appearance</w:t>
          </w:r>
        </w:p>
      </w:docPartBody>
    </w:docPart>
    <w:docPart>
      <w:docPartPr>
        <w:name w:val="3FD814F3350F49B9AF3D02929C88B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84C82-3668-4840-B97B-36DEDA262904}"/>
      </w:docPartPr>
      <w:docPartBody>
        <w:p w:rsidR="006326D6" w:rsidRDefault="00903511" w:rsidP="00903511">
          <w:pPr>
            <w:pStyle w:val="3FD814F3350F49B9AF3D02929C88BB9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1869A0EF2F4A1BBBB931B809DD7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CEB70-7D5F-4D6B-905B-B7D9490DFFF3}"/>
      </w:docPartPr>
      <w:docPartBody>
        <w:p w:rsidR="006326D6" w:rsidRDefault="00903511" w:rsidP="00903511">
          <w:pPr>
            <w:pStyle w:val="E01869A0EF2F4A1BBBB931B809DD7674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0CA84D6D69459FA844F3E3835BD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5925D-F0B4-4A35-A165-F4F4CA76828E}"/>
      </w:docPartPr>
      <w:docPartBody>
        <w:p w:rsidR="006326D6" w:rsidRDefault="00903511" w:rsidP="00903511">
          <w:pPr>
            <w:pStyle w:val="130CA84D6D69459FA844F3E3835BD53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C05845AF6485DB8488AE545E78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A1169-1D66-461F-A98A-61BC2CB738BA}"/>
      </w:docPartPr>
      <w:docPartBody>
        <w:p w:rsidR="006326D6" w:rsidRDefault="006326D6" w:rsidP="006326D6">
          <w:pPr>
            <w:pStyle w:val="FDDC05845AF6485DB8488AE545E78902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0493EDE5C01469C8F30ED8314BD2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0B98D-4933-4FB2-A8CF-1FE74D2E9DC4}"/>
      </w:docPartPr>
      <w:docPartBody>
        <w:p w:rsidR="006326D6" w:rsidRDefault="00903511" w:rsidP="00903511">
          <w:pPr>
            <w:pStyle w:val="50493EDE5C01469C8F30ED8314BD2EB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2AC7DDCD34D2D99A2B734438BD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39C4D-7A94-4B53-A1D6-F0CCE23000B4}"/>
      </w:docPartPr>
      <w:docPartBody>
        <w:p w:rsidR="006326D6" w:rsidRDefault="00903511" w:rsidP="00903511">
          <w:pPr>
            <w:pStyle w:val="5042AC7DDCD34D2D99A2B734438BDC9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486C100D6493CB22FCB7F13C5E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6BA08-3287-4CE4-8633-7696CFC39E54}"/>
      </w:docPartPr>
      <w:docPartBody>
        <w:p w:rsidR="006326D6" w:rsidRDefault="00903511" w:rsidP="00903511">
          <w:pPr>
            <w:pStyle w:val="AFA486C100D6493CB22FCB7F13C5E1D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7CAD3351F448CE84AAE8173E1C2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D2B9C-BB9C-4619-843D-BB6BFC83C942}"/>
      </w:docPartPr>
      <w:docPartBody>
        <w:p w:rsidR="006326D6" w:rsidRDefault="006326D6" w:rsidP="006326D6">
          <w:pPr>
            <w:pStyle w:val="DD7CAD3351F448CE84AAE8173E1C2111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939F852B843E480FBE3136DA9B30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8292C-29DB-47B3-87A2-A4813480C43C}"/>
      </w:docPartPr>
      <w:docPartBody>
        <w:p w:rsidR="006326D6" w:rsidRDefault="00903511" w:rsidP="00903511">
          <w:pPr>
            <w:pStyle w:val="939F852B843E480FBE3136DA9B305A7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D4618A9B2C4E8499911721D0A00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78166-8417-425B-9967-0A597D688DB3}"/>
      </w:docPartPr>
      <w:docPartBody>
        <w:p w:rsidR="006326D6" w:rsidRDefault="00903511" w:rsidP="00903511">
          <w:pPr>
            <w:pStyle w:val="F3D4618A9B2C4E8499911721D0A004B1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A5C26ED71643678BE0B9CC0D9FA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31902-FCAA-435C-878E-3E98359B9884}"/>
      </w:docPartPr>
      <w:docPartBody>
        <w:p w:rsidR="006326D6" w:rsidRDefault="00903511" w:rsidP="00903511">
          <w:pPr>
            <w:pStyle w:val="35A5C26ED71643678BE0B9CC0D9FAE9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BE2BB394D4041A13FE8221BA72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1D5C3-60EA-4DB6-BA34-A912DF0A001D}"/>
      </w:docPartPr>
      <w:docPartBody>
        <w:p w:rsidR="006326D6" w:rsidRDefault="006326D6" w:rsidP="006326D6">
          <w:pPr>
            <w:pStyle w:val="772BE2BB394D4041A13FE8221BA7210F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783649A174944167BFF03AAE9EE92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CE6C0-4B6D-4EFD-B6B0-2A81F2B2FC79}"/>
      </w:docPartPr>
      <w:docPartBody>
        <w:p w:rsidR="006326D6" w:rsidRDefault="00903511" w:rsidP="00903511">
          <w:pPr>
            <w:pStyle w:val="783649A174944167BFF03AAE9EE92CC6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A3FED9F078475ABCBA1C27D8394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DEB47-03C0-41F7-8CF4-0964C5750866}"/>
      </w:docPartPr>
      <w:docPartBody>
        <w:p w:rsidR="006326D6" w:rsidRDefault="00903511" w:rsidP="00903511">
          <w:pPr>
            <w:pStyle w:val="46A3FED9F078475ABCBA1C27D8394BA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660CEF182A4B43977F38DB62511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90917-2030-40A9-A3FD-2B4A83224BE3}"/>
      </w:docPartPr>
      <w:docPartBody>
        <w:p w:rsidR="006326D6" w:rsidRDefault="006326D6" w:rsidP="006326D6">
          <w:pPr>
            <w:pStyle w:val="14660CEF182A4B43977F38DB62511560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194980E325B453D98D10C3959528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B1F99-1A01-4B9E-8DE7-0876267EC732}"/>
      </w:docPartPr>
      <w:docPartBody>
        <w:p w:rsidR="006326D6" w:rsidRDefault="006326D6" w:rsidP="006326D6">
          <w:pPr>
            <w:pStyle w:val="F194980E325B453D98D10C3959528C34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The documen</w:t>
          </w:r>
          <w:r>
            <w:rPr>
              <w:rStyle w:val="PlaceholderText"/>
              <w:rFonts w:ascii="Arial" w:hAnsi="Arial" w:cs="Arial"/>
              <w:sz w:val="18"/>
              <w:szCs w:val="18"/>
              <w:lang w:val="en-US"/>
            </w:rPr>
            <w:t>t(s)</w:t>
          </w: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 xml:space="preserve"> will be provided with the product.</w:t>
          </w:r>
        </w:p>
      </w:docPartBody>
    </w:docPart>
    <w:docPart>
      <w:docPartPr>
        <w:name w:val="C66EDC5A8E2946399EA8649FCBCB3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FEABF-5677-46D7-97C8-239FFFCA8174}"/>
      </w:docPartPr>
      <w:docPartBody>
        <w:p w:rsidR="006326D6" w:rsidRDefault="006326D6" w:rsidP="006326D6">
          <w:pPr>
            <w:pStyle w:val="C66EDC5A8E2946399EA8649FCBCB37762"/>
          </w:pPr>
          <w:r w:rsidRPr="00A364F6">
            <w:rPr>
              <w:rStyle w:val="PlaceholderText"/>
              <w:rFonts w:ascii="Arial" w:hAnsi="Arial" w:cs="Arial"/>
              <w:sz w:val="18"/>
              <w:szCs w:val="18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483CC1"/>
    <w:rsid w:val="006326D6"/>
    <w:rsid w:val="006851BB"/>
    <w:rsid w:val="00797C6C"/>
    <w:rsid w:val="00903511"/>
    <w:rsid w:val="00A868A2"/>
    <w:rsid w:val="00AE5AA6"/>
    <w:rsid w:val="00C50763"/>
    <w:rsid w:val="00D710DC"/>
    <w:rsid w:val="00F8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26D6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6326D6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6326D6"/>
    <w:pPr>
      <w:ind w:left="720"/>
      <w:contextualSpacing/>
    </w:pPr>
    <w:rPr>
      <w:rFonts w:eastAsiaTheme="minorHAnsi"/>
      <w:lang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A868A2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A868A2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A868A2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A868A2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A868A2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A868A2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A868A2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A868A2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A868A2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A868A2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A868A2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A868A2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A868A2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A868A2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A868A2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A868A2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A868A2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A868A2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A868A2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A868A2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A868A2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A868A2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A868A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A868A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03F0FCCF44B452E90DB97209348F034">
    <w:name w:val="203F0FCCF44B452E90DB97209348F034"/>
    <w:rsid w:val="00D710DC"/>
  </w:style>
  <w:style w:type="paragraph" w:customStyle="1" w:styleId="5E21E4A655BB406981C2803E629E80A1">
    <w:name w:val="5E21E4A655BB406981C2803E629E80A1"/>
    <w:rsid w:val="00D710DC"/>
  </w:style>
  <w:style w:type="paragraph" w:customStyle="1" w:styleId="25DA770E5E1647588DB6046793BE893621">
    <w:name w:val="25DA770E5E1647588DB6046793BE893621"/>
    <w:rsid w:val="00D710DC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D710DC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D710DC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D710DC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D710DC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D710DC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D710DC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D710DC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D710DC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D710DC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D710DC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D710DC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D710DC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D710DC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D710DC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D710DC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D710DC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D710DC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D710DC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D710DC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D710DC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D710DC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2">
    <w:name w:val="25DA770E5E1647588DB6046793BE893622"/>
    <w:rsid w:val="00D710DC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D710DC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D710DC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D710DC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D710DC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D710DC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D710DC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D710DC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D710DC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D710DC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D710DC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D710DC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D710DC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D710DC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D710DC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D710DC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D710DC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D710DC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D710DC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D710DC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D710DC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D710DC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3">
    <w:name w:val="25DA770E5E1647588DB6046793BE893623"/>
    <w:rsid w:val="00D710DC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D710DC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D710DC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D710DC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D710DC"/>
    <w:rPr>
      <w:rFonts w:eastAsiaTheme="minorHAnsi"/>
      <w:lang w:eastAsia="en-US"/>
    </w:rPr>
  </w:style>
  <w:style w:type="paragraph" w:customStyle="1" w:styleId="B83AEA1F936F46D3A636341AC42A625E20">
    <w:name w:val="B83AEA1F936F46D3A636341AC42A625E20"/>
    <w:rsid w:val="00D710DC"/>
    <w:rPr>
      <w:rFonts w:eastAsiaTheme="minorHAnsi"/>
      <w:lang w:eastAsia="en-US"/>
    </w:rPr>
  </w:style>
  <w:style w:type="paragraph" w:customStyle="1" w:styleId="A97A5911E2FD40998CE03723212B0B8B21">
    <w:name w:val="A97A5911E2FD40998CE03723212B0B8B21"/>
    <w:rsid w:val="00D710DC"/>
    <w:rPr>
      <w:rFonts w:eastAsiaTheme="minorHAnsi"/>
      <w:lang w:eastAsia="en-US"/>
    </w:rPr>
  </w:style>
  <w:style w:type="paragraph" w:customStyle="1" w:styleId="92BCE0169DD34C938177AC0F804648E721">
    <w:name w:val="92BCE0169DD34C938177AC0F804648E721"/>
    <w:rsid w:val="00D710DC"/>
    <w:rPr>
      <w:rFonts w:eastAsiaTheme="minorHAnsi"/>
      <w:lang w:eastAsia="en-US"/>
    </w:rPr>
  </w:style>
  <w:style w:type="paragraph" w:customStyle="1" w:styleId="B8F693DCC5E54E41B6B6E241220CA1AD21">
    <w:name w:val="B8F693DCC5E54E41B6B6E241220CA1AD21"/>
    <w:rsid w:val="00D710DC"/>
    <w:rPr>
      <w:rFonts w:eastAsiaTheme="minorHAnsi"/>
      <w:lang w:eastAsia="en-US"/>
    </w:rPr>
  </w:style>
  <w:style w:type="paragraph" w:customStyle="1" w:styleId="06E9E485B64A4EF5BDDD49D8993C950721">
    <w:name w:val="06E9E485B64A4EF5BDDD49D8993C950721"/>
    <w:rsid w:val="00D710DC"/>
    <w:rPr>
      <w:rFonts w:eastAsiaTheme="minorHAnsi"/>
      <w:lang w:eastAsia="en-US"/>
    </w:rPr>
  </w:style>
  <w:style w:type="paragraph" w:customStyle="1" w:styleId="4C28576CC941424CBFAB9600BACB8BEF21">
    <w:name w:val="4C28576CC941424CBFAB9600BACB8BEF21"/>
    <w:rsid w:val="00D710DC"/>
    <w:rPr>
      <w:rFonts w:eastAsiaTheme="minorHAnsi"/>
      <w:lang w:eastAsia="en-US"/>
    </w:rPr>
  </w:style>
  <w:style w:type="paragraph" w:customStyle="1" w:styleId="68927025456640059EC564CAE1A4E0DC21">
    <w:name w:val="68927025456640059EC564CAE1A4E0DC21"/>
    <w:rsid w:val="00D710DC"/>
    <w:rPr>
      <w:rFonts w:eastAsiaTheme="minorHAnsi"/>
      <w:lang w:eastAsia="en-US"/>
    </w:rPr>
  </w:style>
  <w:style w:type="paragraph" w:customStyle="1" w:styleId="DB99344588DA40B4BEBCC73E91B7F13221">
    <w:name w:val="DB99344588DA40B4BEBCC73E91B7F13221"/>
    <w:rsid w:val="00D710DC"/>
    <w:rPr>
      <w:rFonts w:eastAsiaTheme="minorHAnsi"/>
      <w:lang w:eastAsia="en-US"/>
    </w:rPr>
  </w:style>
  <w:style w:type="paragraph" w:customStyle="1" w:styleId="6FC15B8B900F42D790BEF6E40B921FD821">
    <w:name w:val="6FC15B8B900F42D790BEF6E40B921FD821"/>
    <w:rsid w:val="00D710DC"/>
    <w:rPr>
      <w:rFonts w:eastAsiaTheme="minorHAnsi"/>
      <w:lang w:eastAsia="en-US"/>
    </w:rPr>
  </w:style>
  <w:style w:type="paragraph" w:customStyle="1" w:styleId="8F19E5B6606648ED9B9F1F1E9AD80F9921">
    <w:name w:val="8F19E5B6606648ED9B9F1F1E9AD80F9921"/>
    <w:rsid w:val="00D710DC"/>
    <w:rPr>
      <w:rFonts w:eastAsiaTheme="minorHAnsi"/>
      <w:lang w:eastAsia="en-US"/>
    </w:rPr>
  </w:style>
  <w:style w:type="paragraph" w:customStyle="1" w:styleId="8B2A96E74C1C41B29358E43B7A919D7E18">
    <w:name w:val="8B2A96E74C1C41B29358E43B7A919D7E18"/>
    <w:rsid w:val="00D710DC"/>
    <w:rPr>
      <w:rFonts w:eastAsiaTheme="minorHAnsi"/>
      <w:lang w:eastAsia="en-US"/>
    </w:rPr>
  </w:style>
  <w:style w:type="paragraph" w:customStyle="1" w:styleId="2C49F79105ED44E4937782BF09F8608118">
    <w:name w:val="2C49F79105ED44E4937782BF09F8608118"/>
    <w:rsid w:val="00D710DC"/>
    <w:rPr>
      <w:rFonts w:eastAsiaTheme="minorHAnsi"/>
      <w:lang w:eastAsia="en-US"/>
    </w:rPr>
  </w:style>
  <w:style w:type="paragraph" w:customStyle="1" w:styleId="3DCD813B53B84914BB367B8A0C56836018">
    <w:name w:val="3DCD813B53B84914BB367B8A0C56836018"/>
    <w:rsid w:val="00D710DC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D710DC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D710DC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D710DC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D710DC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D710D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D710D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C50763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C50763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C50763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C50763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C50763"/>
    <w:rPr>
      <w:rFonts w:eastAsiaTheme="minorHAnsi"/>
      <w:lang w:eastAsia="en-US"/>
    </w:rPr>
  </w:style>
  <w:style w:type="paragraph" w:customStyle="1" w:styleId="B83AEA1F936F46D3A636341AC42A625E21">
    <w:name w:val="B83AEA1F936F46D3A636341AC42A625E21"/>
    <w:rsid w:val="00C50763"/>
    <w:rPr>
      <w:rFonts w:eastAsiaTheme="minorHAnsi"/>
      <w:lang w:eastAsia="en-US"/>
    </w:rPr>
  </w:style>
  <w:style w:type="paragraph" w:customStyle="1" w:styleId="A97A5911E2FD40998CE03723212B0B8B22">
    <w:name w:val="A97A5911E2FD40998CE03723212B0B8B22"/>
    <w:rsid w:val="00C50763"/>
    <w:rPr>
      <w:rFonts w:eastAsiaTheme="minorHAnsi"/>
      <w:lang w:eastAsia="en-US"/>
    </w:rPr>
  </w:style>
  <w:style w:type="paragraph" w:customStyle="1" w:styleId="92BCE0169DD34C938177AC0F804648E722">
    <w:name w:val="92BCE0169DD34C938177AC0F804648E722"/>
    <w:rsid w:val="00C50763"/>
    <w:rPr>
      <w:rFonts w:eastAsiaTheme="minorHAnsi"/>
      <w:lang w:eastAsia="en-US"/>
    </w:rPr>
  </w:style>
  <w:style w:type="paragraph" w:customStyle="1" w:styleId="B8F693DCC5E54E41B6B6E241220CA1AD22">
    <w:name w:val="B8F693DCC5E54E41B6B6E241220CA1AD22"/>
    <w:rsid w:val="00C50763"/>
    <w:rPr>
      <w:rFonts w:eastAsiaTheme="minorHAnsi"/>
      <w:lang w:eastAsia="en-US"/>
    </w:rPr>
  </w:style>
  <w:style w:type="paragraph" w:customStyle="1" w:styleId="06E9E485B64A4EF5BDDD49D8993C950722">
    <w:name w:val="06E9E485B64A4EF5BDDD49D8993C950722"/>
    <w:rsid w:val="00C50763"/>
    <w:rPr>
      <w:rFonts w:eastAsiaTheme="minorHAnsi"/>
      <w:lang w:eastAsia="en-US"/>
    </w:rPr>
  </w:style>
  <w:style w:type="paragraph" w:customStyle="1" w:styleId="4C28576CC941424CBFAB9600BACB8BEF22">
    <w:name w:val="4C28576CC941424CBFAB9600BACB8BEF22"/>
    <w:rsid w:val="00C50763"/>
    <w:rPr>
      <w:rFonts w:eastAsiaTheme="minorHAnsi"/>
      <w:lang w:eastAsia="en-US"/>
    </w:rPr>
  </w:style>
  <w:style w:type="paragraph" w:customStyle="1" w:styleId="68927025456640059EC564CAE1A4E0DC22">
    <w:name w:val="68927025456640059EC564CAE1A4E0DC22"/>
    <w:rsid w:val="00C50763"/>
    <w:rPr>
      <w:rFonts w:eastAsiaTheme="minorHAnsi"/>
      <w:lang w:eastAsia="en-US"/>
    </w:rPr>
  </w:style>
  <w:style w:type="paragraph" w:customStyle="1" w:styleId="DB99344588DA40B4BEBCC73E91B7F13222">
    <w:name w:val="DB99344588DA40B4BEBCC73E91B7F13222"/>
    <w:rsid w:val="00C50763"/>
    <w:rPr>
      <w:rFonts w:eastAsiaTheme="minorHAnsi"/>
      <w:lang w:eastAsia="en-US"/>
    </w:rPr>
  </w:style>
  <w:style w:type="paragraph" w:customStyle="1" w:styleId="6FC15B8B900F42D790BEF6E40B921FD822">
    <w:name w:val="6FC15B8B900F42D790BEF6E40B921FD822"/>
    <w:rsid w:val="00C50763"/>
    <w:rPr>
      <w:rFonts w:eastAsiaTheme="minorHAnsi"/>
      <w:lang w:eastAsia="en-US"/>
    </w:rPr>
  </w:style>
  <w:style w:type="paragraph" w:customStyle="1" w:styleId="8F19E5B6606648ED9B9F1F1E9AD80F9922">
    <w:name w:val="8F19E5B6606648ED9B9F1F1E9AD80F9922"/>
    <w:rsid w:val="00C50763"/>
    <w:rPr>
      <w:rFonts w:eastAsiaTheme="minorHAnsi"/>
      <w:lang w:eastAsia="en-US"/>
    </w:rPr>
  </w:style>
  <w:style w:type="paragraph" w:customStyle="1" w:styleId="8B2A96E74C1C41B29358E43B7A919D7E19">
    <w:name w:val="8B2A96E74C1C41B29358E43B7A919D7E19"/>
    <w:rsid w:val="00C50763"/>
    <w:rPr>
      <w:rFonts w:eastAsiaTheme="minorHAnsi"/>
      <w:lang w:eastAsia="en-US"/>
    </w:rPr>
  </w:style>
  <w:style w:type="paragraph" w:customStyle="1" w:styleId="2C49F79105ED44E4937782BF09F8608119">
    <w:name w:val="2C49F79105ED44E4937782BF09F8608119"/>
    <w:rsid w:val="00C50763"/>
    <w:rPr>
      <w:rFonts w:eastAsiaTheme="minorHAnsi"/>
      <w:lang w:eastAsia="en-US"/>
    </w:rPr>
  </w:style>
  <w:style w:type="paragraph" w:customStyle="1" w:styleId="3DCD813B53B84914BB367B8A0C56836019">
    <w:name w:val="3DCD813B53B84914BB367B8A0C56836019"/>
    <w:rsid w:val="00C50763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C50763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C50763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C50763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C50763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C50763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C50763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F8030F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F8030F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F8030F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F8030F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F8030F"/>
    <w:rPr>
      <w:rFonts w:eastAsiaTheme="minorHAnsi"/>
      <w:lang w:eastAsia="en-US"/>
    </w:rPr>
  </w:style>
  <w:style w:type="paragraph" w:customStyle="1" w:styleId="B83AEA1F936F46D3A636341AC42A625E22">
    <w:name w:val="B83AEA1F936F46D3A636341AC42A625E22"/>
    <w:rsid w:val="00F8030F"/>
    <w:rPr>
      <w:rFonts w:eastAsiaTheme="minorHAnsi"/>
      <w:lang w:eastAsia="en-US"/>
    </w:rPr>
  </w:style>
  <w:style w:type="paragraph" w:customStyle="1" w:styleId="A97A5911E2FD40998CE03723212B0B8B23">
    <w:name w:val="A97A5911E2FD40998CE03723212B0B8B23"/>
    <w:rsid w:val="00F8030F"/>
    <w:rPr>
      <w:rFonts w:eastAsiaTheme="minorHAnsi"/>
      <w:lang w:eastAsia="en-US"/>
    </w:rPr>
  </w:style>
  <w:style w:type="paragraph" w:customStyle="1" w:styleId="92BCE0169DD34C938177AC0F804648E723">
    <w:name w:val="92BCE0169DD34C938177AC0F804648E723"/>
    <w:rsid w:val="00F8030F"/>
    <w:rPr>
      <w:rFonts w:eastAsiaTheme="minorHAnsi"/>
      <w:lang w:eastAsia="en-US"/>
    </w:rPr>
  </w:style>
  <w:style w:type="paragraph" w:customStyle="1" w:styleId="B8F693DCC5E54E41B6B6E241220CA1AD23">
    <w:name w:val="B8F693DCC5E54E41B6B6E241220CA1AD23"/>
    <w:rsid w:val="00F8030F"/>
    <w:rPr>
      <w:rFonts w:eastAsiaTheme="minorHAnsi"/>
      <w:lang w:eastAsia="en-US"/>
    </w:rPr>
  </w:style>
  <w:style w:type="paragraph" w:customStyle="1" w:styleId="06E9E485B64A4EF5BDDD49D8993C950723">
    <w:name w:val="06E9E485B64A4EF5BDDD49D8993C950723"/>
    <w:rsid w:val="00F8030F"/>
    <w:rPr>
      <w:rFonts w:eastAsiaTheme="minorHAnsi"/>
      <w:lang w:eastAsia="en-US"/>
    </w:rPr>
  </w:style>
  <w:style w:type="paragraph" w:customStyle="1" w:styleId="4C28576CC941424CBFAB9600BACB8BEF23">
    <w:name w:val="4C28576CC941424CBFAB9600BACB8BEF23"/>
    <w:rsid w:val="00F8030F"/>
    <w:rPr>
      <w:rFonts w:eastAsiaTheme="minorHAnsi"/>
      <w:lang w:eastAsia="en-US"/>
    </w:rPr>
  </w:style>
  <w:style w:type="paragraph" w:customStyle="1" w:styleId="68927025456640059EC564CAE1A4E0DC23">
    <w:name w:val="68927025456640059EC564CAE1A4E0DC23"/>
    <w:rsid w:val="00F8030F"/>
    <w:rPr>
      <w:rFonts w:eastAsiaTheme="minorHAnsi"/>
      <w:lang w:eastAsia="en-US"/>
    </w:rPr>
  </w:style>
  <w:style w:type="paragraph" w:customStyle="1" w:styleId="DB99344588DA40B4BEBCC73E91B7F13223">
    <w:name w:val="DB99344588DA40B4BEBCC73E91B7F13223"/>
    <w:rsid w:val="00F8030F"/>
    <w:rPr>
      <w:rFonts w:eastAsiaTheme="minorHAnsi"/>
      <w:lang w:eastAsia="en-US"/>
    </w:rPr>
  </w:style>
  <w:style w:type="paragraph" w:customStyle="1" w:styleId="6FC15B8B900F42D790BEF6E40B921FD823">
    <w:name w:val="6FC15B8B900F42D790BEF6E40B921FD823"/>
    <w:rsid w:val="00F8030F"/>
    <w:rPr>
      <w:rFonts w:eastAsiaTheme="minorHAnsi"/>
      <w:lang w:eastAsia="en-US"/>
    </w:rPr>
  </w:style>
  <w:style w:type="paragraph" w:customStyle="1" w:styleId="8B2A96E74C1C41B29358E43B7A919D7E20">
    <w:name w:val="8B2A96E74C1C41B29358E43B7A919D7E20"/>
    <w:rsid w:val="00F8030F"/>
    <w:rPr>
      <w:rFonts w:eastAsiaTheme="minorHAnsi"/>
      <w:lang w:eastAsia="en-US"/>
    </w:rPr>
  </w:style>
  <w:style w:type="paragraph" w:customStyle="1" w:styleId="2C49F79105ED44E4937782BF09F8608120">
    <w:name w:val="2C49F79105ED44E4937782BF09F8608120"/>
    <w:rsid w:val="00F8030F"/>
    <w:rPr>
      <w:rFonts w:eastAsiaTheme="minorHAnsi"/>
      <w:lang w:eastAsia="en-US"/>
    </w:rPr>
  </w:style>
  <w:style w:type="paragraph" w:customStyle="1" w:styleId="3DCD813B53B84914BB367B8A0C56836020">
    <w:name w:val="3DCD813B53B84914BB367B8A0C56836020"/>
    <w:rsid w:val="00F8030F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F8030F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F8030F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F8030F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F8030F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F8030F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F8030F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6">
    <w:name w:val="25DA770E5E1647588DB6046793BE893626"/>
    <w:rsid w:val="00797C6C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797C6C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797C6C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797C6C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797C6C"/>
    <w:rPr>
      <w:rFonts w:eastAsiaTheme="minorHAnsi"/>
      <w:lang w:eastAsia="en-US"/>
    </w:rPr>
  </w:style>
  <w:style w:type="paragraph" w:customStyle="1" w:styleId="B83AEA1F936F46D3A636341AC42A625E23">
    <w:name w:val="B83AEA1F936F46D3A636341AC42A625E23"/>
    <w:rsid w:val="00797C6C"/>
    <w:rPr>
      <w:rFonts w:eastAsiaTheme="minorHAnsi"/>
      <w:lang w:eastAsia="en-US"/>
    </w:rPr>
  </w:style>
  <w:style w:type="paragraph" w:customStyle="1" w:styleId="A97A5911E2FD40998CE03723212B0B8B24">
    <w:name w:val="A97A5911E2FD40998CE03723212B0B8B24"/>
    <w:rsid w:val="00797C6C"/>
    <w:rPr>
      <w:rFonts w:eastAsiaTheme="minorHAnsi"/>
      <w:lang w:eastAsia="en-US"/>
    </w:rPr>
  </w:style>
  <w:style w:type="paragraph" w:customStyle="1" w:styleId="92BCE0169DD34C938177AC0F804648E724">
    <w:name w:val="92BCE0169DD34C938177AC0F804648E724"/>
    <w:rsid w:val="00797C6C"/>
    <w:rPr>
      <w:rFonts w:eastAsiaTheme="minorHAnsi"/>
      <w:lang w:eastAsia="en-US"/>
    </w:rPr>
  </w:style>
  <w:style w:type="paragraph" w:customStyle="1" w:styleId="B8F693DCC5E54E41B6B6E241220CA1AD24">
    <w:name w:val="B8F693DCC5E54E41B6B6E241220CA1AD24"/>
    <w:rsid w:val="00797C6C"/>
    <w:rPr>
      <w:rFonts w:eastAsiaTheme="minorHAnsi"/>
      <w:lang w:eastAsia="en-US"/>
    </w:rPr>
  </w:style>
  <w:style w:type="paragraph" w:customStyle="1" w:styleId="06E9E485B64A4EF5BDDD49D8993C950724">
    <w:name w:val="06E9E485B64A4EF5BDDD49D8993C950724"/>
    <w:rsid w:val="00797C6C"/>
    <w:rPr>
      <w:rFonts w:eastAsiaTheme="minorHAnsi"/>
      <w:lang w:eastAsia="en-US"/>
    </w:rPr>
  </w:style>
  <w:style w:type="paragraph" w:customStyle="1" w:styleId="4C28576CC941424CBFAB9600BACB8BEF24">
    <w:name w:val="4C28576CC941424CBFAB9600BACB8BEF24"/>
    <w:rsid w:val="00797C6C"/>
    <w:rPr>
      <w:rFonts w:eastAsiaTheme="minorHAnsi"/>
      <w:lang w:eastAsia="en-US"/>
    </w:rPr>
  </w:style>
  <w:style w:type="paragraph" w:customStyle="1" w:styleId="68927025456640059EC564CAE1A4E0DC24">
    <w:name w:val="68927025456640059EC564CAE1A4E0DC24"/>
    <w:rsid w:val="00797C6C"/>
    <w:rPr>
      <w:rFonts w:eastAsiaTheme="minorHAnsi"/>
      <w:lang w:eastAsia="en-US"/>
    </w:rPr>
  </w:style>
  <w:style w:type="paragraph" w:customStyle="1" w:styleId="DB99344588DA40B4BEBCC73E91B7F13224">
    <w:name w:val="DB99344588DA40B4BEBCC73E91B7F13224"/>
    <w:rsid w:val="00797C6C"/>
    <w:rPr>
      <w:rFonts w:eastAsiaTheme="minorHAnsi"/>
      <w:lang w:eastAsia="en-US"/>
    </w:rPr>
  </w:style>
  <w:style w:type="paragraph" w:customStyle="1" w:styleId="6FC15B8B900F42D790BEF6E40B921FD824">
    <w:name w:val="6FC15B8B900F42D790BEF6E40B921FD824"/>
    <w:rsid w:val="00797C6C"/>
    <w:rPr>
      <w:rFonts w:eastAsiaTheme="minorHAnsi"/>
      <w:lang w:eastAsia="en-US"/>
    </w:rPr>
  </w:style>
  <w:style w:type="paragraph" w:customStyle="1" w:styleId="8B2A96E74C1C41B29358E43B7A919D7E21">
    <w:name w:val="8B2A96E74C1C41B29358E43B7A919D7E21"/>
    <w:rsid w:val="00797C6C"/>
    <w:rPr>
      <w:rFonts w:eastAsiaTheme="minorHAnsi"/>
      <w:lang w:eastAsia="en-US"/>
    </w:rPr>
  </w:style>
  <w:style w:type="paragraph" w:customStyle="1" w:styleId="2C49F79105ED44E4937782BF09F8608121">
    <w:name w:val="2C49F79105ED44E4937782BF09F8608121"/>
    <w:rsid w:val="00797C6C"/>
    <w:rPr>
      <w:rFonts w:eastAsiaTheme="minorHAnsi"/>
      <w:lang w:eastAsia="en-US"/>
    </w:rPr>
  </w:style>
  <w:style w:type="paragraph" w:customStyle="1" w:styleId="3DCD813B53B84914BB367B8A0C56836021">
    <w:name w:val="3DCD813B53B84914BB367B8A0C56836021"/>
    <w:rsid w:val="00797C6C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797C6C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797C6C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797C6C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797C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797C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797C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FD814F3350F49B9AF3D02929C88BB9D">
    <w:name w:val="3FD814F3350F49B9AF3D02929C88BB9D"/>
    <w:rsid w:val="00903511"/>
  </w:style>
  <w:style w:type="paragraph" w:customStyle="1" w:styleId="E01869A0EF2F4A1BBBB931B809DD7674">
    <w:name w:val="E01869A0EF2F4A1BBBB931B809DD7674"/>
    <w:rsid w:val="00903511"/>
  </w:style>
  <w:style w:type="paragraph" w:customStyle="1" w:styleId="130CA84D6D69459FA844F3E3835BD532">
    <w:name w:val="130CA84D6D69459FA844F3E3835BD532"/>
    <w:rsid w:val="00903511"/>
  </w:style>
  <w:style w:type="paragraph" w:customStyle="1" w:styleId="FDDC05845AF6485DB8488AE545E78902">
    <w:name w:val="FDDC05845AF6485DB8488AE545E78902"/>
    <w:rsid w:val="00903511"/>
  </w:style>
  <w:style w:type="paragraph" w:customStyle="1" w:styleId="50493EDE5C01469C8F30ED8314BD2EB0">
    <w:name w:val="50493EDE5C01469C8F30ED8314BD2EB0"/>
    <w:rsid w:val="00903511"/>
  </w:style>
  <w:style w:type="paragraph" w:customStyle="1" w:styleId="5042AC7DDCD34D2D99A2B734438BDC93">
    <w:name w:val="5042AC7DDCD34D2D99A2B734438BDC93"/>
    <w:rsid w:val="00903511"/>
  </w:style>
  <w:style w:type="paragraph" w:customStyle="1" w:styleId="AFA486C100D6493CB22FCB7F13C5E1D3">
    <w:name w:val="AFA486C100D6493CB22FCB7F13C5E1D3"/>
    <w:rsid w:val="00903511"/>
  </w:style>
  <w:style w:type="paragraph" w:customStyle="1" w:styleId="DD7CAD3351F448CE84AAE8173E1C2111">
    <w:name w:val="DD7CAD3351F448CE84AAE8173E1C2111"/>
    <w:rsid w:val="00903511"/>
  </w:style>
  <w:style w:type="paragraph" w:customStyle="1" w:styleId="939F852B843E480FBE3136DA9B305A70">
    <w:name w:val="939F852B843E480FBE3136DA9B305A70"/>
    <w:rsid w:val="00903511"/>
  </w:style>
  <w:style w:type="paragraph" w:customStyle="1" w:styleId="F3D4618A9B2C4E8499911721D0A004B1">
    <w:name w:val="F3D4618A9B2C4E8499911721D0A004B1"/>
    <w:rsid w:val="00903511"/>
  </w:style>
  <w:style w:type="paragraph" w:customStyle="1" w:styleId="E3CEF6C32C7740DB8BD8D6B4A79192CF">
    <w:name w:val="E3CEF6C32C7740DB8BD8D6B4A79192CF"/>
    <w:rsid w:val="00903511"/>
  </w:style>
  <w:style w:type="paragraph" w:customStyle="1" w:styleId="B50D5659F8DA46909C37C68D4B6C0BF4">
    <w:name w:val="B50D5659F8DA46909C37C68D4B6C0BF4"/>
    <w:rsid w:val="00903511"/>
  </w:style>
  <w:style w:type="paragraph" w:customStyle="1" w:styleId="6F1D4211FB0D4400B1D90B9D39A73BCD">
    <w:name w:val="6F1D4211FB0D4400B1D90B9D39A73BCD"/>
    <w:rsid w:val="00903511"/>
  </w:style>
  <w:style w:type="paragraph" w:customStyle="1" w:styleId="79B277A426424385863556A80EF00906">
    <w:name w:val="79B277A426424385863556A80EF00906"/>
    <w:rsid w:val="00903511"/>
  </w:style>
  <w:style w:type="paragraph" w:customStyle="1" w:styleId="35A5C26ED71643678BE0B9CC0D9FAE93">
    <w:name w:val="35A5C26ED71643678BE0B9CC0D9FAE93"/>
    <w:rsid w:val="00903511"/>
  </w:style>
  <w:style w:type="paragraph" w:customStyle="1" w:styleId="772BE2BB394D4041A13FE8221BA7210F">
    <w:name w:val="772BE2BB394D4041A13FE8221BA7210F"/>
    <w:rsid w:val="00903511"/>
  </w:style>
  <w:style w:type="paragraph" w:customStyle="1" w:styleId="28264414B6D44446A8DCDAD4E77EDC24">
    <w:name w:val="28264414B6D44446A8DCDAD4E77EDC24"/>
    <w:rsid w:val="00903511"/>
  </w:style>
  <w:style w:type="paragraph" w:customStyle="1" w:styleId="783649A174944167BFF03AAE9EE92CC6">
    <w:name w:val="783649A174944167BFF03AAE9EE92CC6"/>
    <w:rsid w:val="00903511"/>
  </w:style>
  <w:style w:type="paragraph" w:customStyle="1" w:styleId="46A3FED9F078475ABCBA1C27D8394BA5">
    <w:name w:val="46A3FED9F078475ABCBA1C27D8394BA5"/>
    <w:rsid w:val="00903511"/>
  </w:style>
  <w:style w:type="paragraph" w:customStyle="1" w:styleId="14660CEF182A4B43977F38DB62511560">
    <w:name w:val="14660CEF182A4B43977F38DB62511560"/>
    <w:rsid w:val="00903511"/>
  </w:style>
  <w:style w:type="paragraph" w:customStyle="1" w:styleId="F194980E325B453D98D10C3959528C34">
    <w:name w:val="F194980E325B453D98D10C3959528C34"/>
    <w:rsid w:val="00903511"/>
  </w:style>
  <w:style w:type="paragraph" w:customStyle="1" w:styleId="C66EDC5A8E2946399EA8649FCBCB3776">
    <w:name w:val="C66EDC5A8E2946399EA8649FCBCB3776"/>
    <w:rsid w:val="00903511"/>
  </w:style>
  <w:style w:type="paragraph" w:customStyle="1" w:styleId="25DA770E5E1647588DB6046793BE893627">
    <w:name w:val="25DA770E5E1647588DB6046793BE893627"/>
    <w:rsid w:val="00903511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903511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903511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903511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903511"/>
    <w:rPr>
      <w:rFonts w:eastAsiaTheme="minorHAnsi"/>
      <w:lang w:eastAsia="en-US"/>
    </w:rPr>
  </w:style>
  <w:style w:type="paragraph" w:customStyle="1" w:styleId="B83AEA1F936F46D3A636341AC42A625E24">
    <w:name w:val="B83AEA1F936F46D3A636341AC42A625E24"/>
    <w:rsid w:val="00903511"/>
    <w:rPr>
      <w:rFonts w:eastAsiaTheme="minorHAnsi"/>
      <w:lang w:eastAsia="en-US"/>
    </w:rPr>
  </w:style>
  <w:style w:type="paragraph" w:customStyle="1" w:styleId="A97A5911E2FD40998CE03723212B0B8B25">
    <w:name w:val="A97A5911E2FD40998CE03723212B0B8B25"/>
    <w:rsid w:val="00903511"/>
    <w:rPr>
      <w:rFonts w:eastAsiaTheme="minorHAnsi"/>
      <w:lang w:eastAsia="en-US"/>
    </w:rPr>
  </w:style>
  <w:style w:type="paragraph" w:customStyle="1" w:styleId="92BCE0169DD34C938177AC0F804648E725">
    <w:name w:val="92BCE0169DD34C938177AC0F804648E725"/>
    <w:rsid w:val="00903511"/>
    <w:rPr>
      <w:rFonts w:eastAsiaTheme="minorHAnsi"/>
      <w:lang w:eastAsia="en-US"/>
    </w:rPr>
  </w:style>
  <w:style w:type="paragraph" w:customStyle="1" w:styleId="B8F693DCC5E54E41B6B6E241220CA1AD25">
    <w:name w:val="B8F693DCC5E54E41B6B6E241220CA1AD25"/>
    <w:rsid w:val="00903511"/>
    <w:rPr>
      <w:rFonts w:eastAsiaTheme="minorHAnsi"/>
      <w:lang w:eastAsia="en-US"/>
    </w:rPr>
  </w:style>
  <w:style w:type="paragraph" w:customStyle="1" w:styleId="06E9E485B64A4EF5BDDD49D8993C950725">
    <w:name w:val="06E9E485B64A4EF5BDDD49D8993C950725"/>
    <w:rsid w:val="00903511"/>
    <w:rPr>
      <w:rFonts w:eastAsiaTheme="minorHAnsi"/>
      <w:lang w:eastAsia="en-US"/>
    </w:rPr>
  </w:style>
  <w:style w:type="paragraph" w:customStyle="1" w:styleId="4C28576CC941424CBFAB9600BACB8BEF25">
    <w:name w:val="4C28576CC941424CBFAB9600BACB8BEF25"/>
    <w:rsid w:val="00903511"/>
    <w:rPr>
      <w:rFonts w:eastAsiaTheme="minorHAnsi"/>
      <w:lang w:eastAsia="en-US"/>
    </w:rPr>
  </w:style>
  <w:style w:type="paragraph" w:customStyle="1" w:styleId="68927025456640059EC564CAE1A4E0DC25">
    <w:name w:val="68927025456640059EC564CAE1A4E0DC25"/>
    <w:rsid w:val="00903511"/>
    <w:rPr>
      <w:rFonts w:eastAsiaTheme="minorHAnsi"/>
      <w:lang w:eastAsia="en-US"/>
    </w:rPr>
  </w:style>
  <w:style w:type="paragraph" w:customStyle="1" w:styleId="DB99344588DA40B4BEBCC73E91B7F13225">
    <w:name w:val="DB99344588DA40B4BEBCC73E91B7F13225"/>
    <w:rsid w:val="00903511"/>
    <w:rPr>
      <w:rFonts w:eastAsiaTheme="minorHAnsi"/>
      <w:lang w:eastAsia="en-US"/>
    </w:rPr>
  </w:style>
  <w:style w:type="paragraph" w:customStyle="1" w:styleId="FDDC05845AF6485DB8488AE545E789021">
    <w:name w:val="FDDC05845AF6485DB8488AE545E789021"/>
    <w:rsid w:val="00903511"/>
    <w:rPr>
      <w:rFonts w:eastAsiaTheme="minorHAnsi"/>
      <w:lang w:eastAsia="en-US"/>
    </w:rPr>
  </w:style>
  <w:style w:type="paragraph" w:customStyle="1" w:styleId="DD7CAD3351F448CE84AAE8173E1C21111">
    <w:name w:val="DD7CAD3351F448CE84AAE8173E1C21111"/>
    <w:rsid w:val="00903511"/>
    <w:rPr>
      <w:rFonts w:eastAsiaTheme="minorHAnsi"/>
      <w:lang w:eastAsia="en-US"/>
    </w:rPr>
  </w:style>
  <w:style w:type="paragraph" w:customStyle="1" w:styleId="772BE2BB394D4041A13FE8221BA7210F1">
    <w:name w:val="772BE2BB394D4041A13FE8221BA7210F1"/>
    <w:rsid w:val="00903511"/>
    <w:rPr>
      <w:rFonts w:eastAsiaTheme="minorHAnsi"/>
      <w:lang w:eastAsia="en-US"/>
    </w:rPr>
  </w:style>
  <w:style w:type="paragraph" w:customStyle="1" w:styleId="14660CEF182A4B43977F38DB625115601">
    <w:name w:val="14660CEF182A4B43977F38DB625115601"/>
    <w:rsid w:val="00903511"/>
    <w:rPr>
      <w:rFonts w:eastAsiaTheme="minorHAnsi"/>
      <w:lang w:eastAsia="en-US"/>
    </w:rPr>
  </w:style>
  <w:style w:type="paragraph" w:customStyle="1" w:styleId="F194980E325B453D98D10C3959528C341">
    <w:name w:val="F194980E325B453D98D10C3959528C341"/>
    <w:rsid w:val="00903511"/>
    <w:rPr>
      <w:rFonts w:eastAsiaTheme="minorHAnsi"/>
      <w:lang w:eastAsia="en-US"/>
    </w:rPr>
  </w:style>
  <w:style w:type="paragraph" w:customStyle="1" w:styleId="C66EDC5A8E2946399EA8649FCBCB37761">
    <w:name w:val="C66EDC5A8E2946399EA8649FCBCB37761"/>
    <w:rsid w:val="00903511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903511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903511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903511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903511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903511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90351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90351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6326D6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6326D6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6326D6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6326D6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6326D6"/>
    <w:rPr>
      <w:rFonts w:eastAsiaTheme="minorHAnsi"/>
      <w:lang w:eastAsia="en-US"/>
    </w:rPr>
  </w:style>
  <w:style w:type="paragraph" w:customStyle="1" w:styleId="B83AEA1F936F46D3A636341AC42A625E25">
    <w:name w:val="B83AEA1F936F46D3A636341AC42A625E25"/>
    <w:rsid w:val="006326D6"/>
    <w:rPr>
      <w:rFonts w:eastAsiaTheme="minorHAnsi"/>
      <w:lang w:eastAsia="en-US"/>
    </w:rPr>
  </w:style>
  <w:style w:type="paragraph" w:customStyle="1" w:styleId="A97A5911E2FD40998CE03723212B0B8B26">
    <w:name w:val="A97A5911E2FD40998CE03723212B0B8B26"/>
    <w:rsid w:val="006326D6"/>
    <w:rPr>
      <w:rFonts w:eastAsiaTheme="minorHAnsi"/>
      <w:lang w:eastAsia="en-US"/>
    </w:rPr>
  </w:style>
  <w:style w:type="paragraph" w:customStyle="1" w:styleId="92BCE0169DD34C938177AC0F804648E726">
    <w:name w:val="92BCE0169DD34C938177AC0F804648E726"/>
    <w:rsid w:val="006326D6"/>
    <w:rPr>
      <w:rFonts w:eastAsiaTheme="minorHAnsi"/>
      <w:lang w:eastAsia="en-US"/>
    </w:rPr>
  </w:style>
  <w:style w:type="paragraph" w:customStyle="1" w:styleId="B8F693DCC5E54E41B6B6E241220CA1AD26">
    <w:name w:val="B8F693DCC5E54E41B6B6E241220CA1AD26"/>
    <w:rsid w:val="006326D6"/>
    <w:rPr>
      <w:rFonts w:eastAsiaTheme="minorHAnsi"/>
      <w:lang w:eastAsia="en-US"/>
    </w:rPr>
  </w:style>
  <w:style w:type="paragraph" w:customStyle="1" w:styleId="06E9E485B64A4EF5BDDD49D8993C950726">
    <w:name w:val="06E9E485B64A4EF5BDDD49D8993C950726"/>
    <w:rsid w:val="006326D6"/>
    <w:rPr>
      <w:rFonts w:eastAsiaTheme="minorHAnsi"/>
      <w:lang w:eastAsia="en-US"/>
    </w:rPr>
  </w:style>
  <w:style w:type="paragraph" w:customStyle="1" w:styleId="4C28576CC941424CBFAB9600BACB8BEF26">
    <w:name w:val="4C28576CC941424CBFAB9600BACB8BEF26"/>
    <w:rsid w:val="006326D6"/>
    <w:rPr>
      <w:rFonts w:eastAsiaTheme="minorHAnsi"/>
      <w:lang w:eastAsia="en-US"/>
    </w:rPr>
  </w:style>
  <w:style w:type="paragraph" w:customStyle="1" w:styleId="68927025456640059EC564CAE1A4E0DC26">
    <w:name w:val="68927025456640059EC564CAE1A4E0DC26"/>
    <w:rsid w:val="006326D6"/>
    <w:rPr>
      <w:rFonts w:eastAsiaTheme="minorHAnsi"/>
      <w:lang w:eastAsia="en-US"/>
    </w:rPr>
  </w:style>
  <w:style w:type="paragraph" w:customStyle="1" w:styleId="DB99344588DA40B4BEBCC73E91B7F13226">
    <w:name w:val="DB99344588DA40B4BEBCC73E91B7F13226"/>
    <w:rsid w:val="006326D6"/>
    <w:rPr>
      <w:rFonts w:eastAsiaTheme="minorHAnsi"/>
      <w:lang w:eastAsia="en-US"/>
    </w:rPr>
  </w:style>
  <w:style w:type="paragraph" w:customStyle="1" w:styleId="FDDC05845AF6485DB8488AE545E789022">
    <w:name w:val="FDDC05845AF6485DB8488AE545E789022"/>
    <w:rsid w:val="006326D6"/>
    <w:rPr>
      <w:rFonts w:eastAsiaTheme="minorHAnsi"/>
      <w:lang w:eastAsia="en-US"/>
    </w:rPr>
  </w:style>
  <w:style w:type="paragraph" w:customStyle="1" w:styleId="DD7CAD3351F448CE84AAE8173E1C21112">
    <w:name w:val="DD7CAD3351F448CE84AAE8173E1C21112"/>
    <w:rsid w:val="006326D6"/>
    <w:rPr>
      <w:rFonts w:eastAsiaTheme="minorHAnsi"/>
      <w:lang w:eastAsia="en-US"/>
    </w:rPr>
  </w:style>
  <w:style w:type="paragraph" w:customStyle="1" w:styleId="772BE2BB394D4041A13FE8221BA7210F2">
    <w:name w:val="772BE2BB394D4041A13FE8221BA7210F2"/>
    <w:rsid w:val="006326D6"/>
    <w:rPr>
      <w:rFonts w:eastAsiaTheme="minorHAnsi"/>
      <w:lang w:eastAsia="en-US"/>
    </w:rPr>
  </w:style>
  <w:style w:type="paragraph" w:customStyle="1" w:styleId="14660CEF182A4B43977F38DB625115602">
    <w:name w:val="14660CEF182A4B43977F38DB625115602"/>
    <w:rsid w:val="006326D6"/>
    <w:rPr>
      <w:rFonts w:eastAsiaTheme="minorHAnsi"/>
      <w:lang w:eastAsia="en-US"/>
    </w:rPr>
  </w:style>
  <w:style w:type="paragraph" w:customStyle="1" w:styleId="F194980E325B453D98D10C3959528C342">
    <w:name w:val="F194980E325B453D98D10C3959528C342"/>
    <w:rsid w:val="006326D6"/>
    <w:rPr>
      <w:rFonts w:eastAsiaTheme="minorHAnsi"/>
      <w:lang w:eastAsia="en-US"/>
    </w:rPr>
  </w:style>
  <w:style w:type="paragraph" w:customStyle="1" w:styleId="C66EDC5A8E2946399EA8649FCBCB37762">
    <w:name w:val="C66EDC5A8E2946399EA8649FCBCB37762"/>
    <w:rsid w:val="006326D6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6326D6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6326D6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6326D6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6326D6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6326D6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6326D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6326D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577AE9-A07F-4365-8B5A-463E7C8459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Nina Knezic</cp:lastModifiedBy>
  <cp:revision>2</cp:revision>
  <dcterms:created xsi:type="dcterms:W3CDTF">2020-06-16T13:06:00Z</dcterms:created>
  <dcterms:modified xsi:type="dcterms:W3CDTF">2020-06-1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